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74D735" w14:textId="77777777" w:rsidR="00E70BF7" w:rsidRDefault="00C06F10">
      <w:r>
        <w:rPr>
          <w:rFonts w:ascii="Calibri" w:eastAsia="Calibri" w:hAnsi="Calibri" w:cs="Calibri"/>
          <w:b/>
          <w:bCs/>
          <w:noProof/>
          <w:color w:val="201E1F"/>
          <w:spacing w:val="-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33BE17" wp14:editId="1293EAC5">
                <wp:simplePos x="0" y="0"/>
                <wp:positionH relativeFrom="margin">
                  <wp:posOffset>1866900</wp:posOffset>
                </wp:positionH>
                <wp:positionV relativeFrom="paragraph">
                  <wp:posOffset>68580</wp:posOffset>
                </wp:positionV>
                <wp:extent cx="4986020" cy="548640"/>
                <wp:effectExtent l="0" t="0" r="24130" b="2286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86020" cy="548640"/>
                        </a:xfrm>
                        <a:prstGeom prst="rect">
                          <a:avLst/>
                        </a:prstGeom>
                        <a:solidFill>
                          <a:srgbClr val="284B96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19D706A" w14:textId="1165CAD0" w:rsidR="00E70BF7" w:rsidRPr="001A1FDC" w:rsidRDefault="00D961C5" w:rsidP="00E70BF7">
                            <w:pPr>
                              <w:spacing w:after="12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sdt>
                              <w:sdtPr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id w:val="-1175567902"/>
                                <w:placeholder>
                                  <w:docPart w:val="DefaultPlaceholder_-1854013440"/>
                                </w:placeholder>
                              </w:sdtPr>
                              <w:sdtEndPr/>
                              <w:sdtContent>
                                <w:r w:rsidR="00380E9B" w:rsidRPr="001A1FDC">
                                  <w:rPr>
                                    <w:rFonts w:ascii="Times New Roman" w:hAnsi="Times New Roman" w:cs="Times New Roman"/>
                                    <w:b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Interdisciplinary Early Childhood Education</w:t>
                                </w:r>
                                <w:r w:rsidR="00774B20">
                                  <w:rPr>
                                    <w:rFonts w:ascii="Times New Roman" w:hAnsi="Times New Roman" w:cs="Times New Roman"/>
                                    <w:b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– Technical Studies</w:t>
                                </w:r>
                              </w:sdtContent>
                            </w:sdt>
                          </w:p>
                          <w:p w14:paraId="5FEE4E86" w14:textId="1425CEE1" w:rsidR="00E70BF7" w:rsidRPr="001A1FDC" w:rsidRDefault="00D961C5" w:rsidP="00E70BF7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24"/>
                                <w:szCs w:val="24"/>
                              </w:rPr>
                            </w:pPr>
                            <w:sdt>
                              <w:sdtPr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id w:val="2096739516"/>
                                <w:placeholder>
                                  <w:docPart w:val="DefaultPlaceholder_-1854013440"/>
                                </w:placeholder>
                              </w:sdtPr>
                              <w:sdtEndPr>
                                <w:rPr>
                                  <w:color w:val="FF0000"/>
                                </w:rPr>
                              </w:sdtEndPr>
                              <w:sdtContent>
                                <w:r w:rsidR="00774B20">
                                  <w:rPr>
                                    <w:rFonts w:ascii="Times New Roman" w:hAnsi="Times New Roman" w:cs="Times New Roman"/>
                                    <w:b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Certificate</w:t>
                                </w:r>
                              </w:sdtContent>
                            </w:sdt>
                          </w:p>
                          <w:p w14:paraId="5447577A" w14:textId="77777777" w:rsidR="00E70BF7" w:rsidRPr="001A1FDC" w:rsidRDefault="00E70BF7" w:rsidP="00E70BF7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33BE17" id="Rectangle 2" o:spid="_x0000_s1026" style="position:absolute;margin-left:147pt;margin-top:5.4pt;width:392.6pt;height:43.2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" fillcolor="#284b96" strokecolor="#41719c" strokeweight="1pt">
                <v:textbox>
                  <w:txbxContent>
                    <w:p w14:paraId="119D706A" w14:textId="1165CAD0" w:rsidR="00E70BF7" w:rsidRPr="001A1FDC" w:rsidRDefault="00D961C5" w:rsidP="00E70BF7">
                      <w:pPr>
                        <w:spacing w:after="120"/>
                        <w:jc w:val="cente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sdt>
                        <w:sdtPr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4"/>
                            <w:szCs w:val="24"/>
                          </w:rPr>
                          <w:id w:val="-1175567902"/>
                          <w:placeholder>
                            <w:docPart w:val="DefaultPlaceholder_-1854013440"/>
                          </w:placeholder>
                        </w:sdtPr>
                        <w:sdtEndPr/>
                        <w:sdtContent>
                          <w:r w:rsidR="00380E9B" w:rsidRPr="001A1FDC"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24"/>
                              <w:szCs w:val="24"/>
                            </w:rPr>
                            <w:t>Interdisciplinary Early Childhood Education</w:t>
                          </w:r>
                          <w:r w:rsidR="00774B20"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24"/>
                              <w:szCs w:val="24"/>
                            </w:rPr>
                            <w:t xml:space="preserve"> – Technical Studies</w:t>
                          </w:r>
                        </w:sdtContent>
                      </w:sdt>
                    </w:p>
                    <w:p w14:paraId="5FEE4E86" w14:textId="1425CEE1" w:rsidR="00E70BF7" w:rsidRPr="001A1FDC" w:rsidRDefault="00D961C5" w:rsidP="00E70BF7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FF0000"/>
                          <w:sz w:val="24"/>
                          <w:szCs w:val="24"/>
                        </w:rPr>
                      </w:pPr>
                      <w:sdt>
                        <w:sdtPr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4"/>
                            <w:szCs w:val="24"/>
                          </w:rPr>
                          <w:id w:val="2096739516"/>
                          <w:placeholder>
                            <w:docPart w:val="DefaultPlaceholder_-1854013440"/>
                          </w:placeholder>
                        </w:sdtPr>
                        <w:sdtEndPr>
                          <w:rPr>
                            <w:color w:val="FF0000"/>
                          </w:rPr>
                        </w:sdtEndPr>
                        <w:sdtContent>
                          <w:r w:rsidR="00774B20"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24"/>
                              <w:szCs w:val="24"/>
                            </w:rPr>
                            <w:t>Certificate</w:t>
                          </w:r>
                        </w:sdtContent>
                      </w:sdt>
                    </w:p>
                    <w:p w14:paraId="5447577A" w14:textId="77777777" w:rsidR="00E70BF7" w:rsidRPr="001A1FDC" w:rsidRDefault="00E70BF7" w:rsidP="00E70BF7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FF3B345" w14:textId="4FA24ED3" w:rsidR="00E70BF7" w:rsidRPr="00E70BF7" w:rsidRDefault="00EA29AF" w:rsidP="00E70BF7">
      <w:r>
        <w:rPr>
          <w:rFonts w:ascii="Calibri" w:eastAsia="Calibri" w:hAnsi="Calibri" w:cs="Calibri"/>
          <w:b/>
          <w:bCs/>
          <w:noProof/>
          <w:color w:val="201E1F"/>
          <w:spacing w:val="-1"/>
          <w:sz w:val="18"/>
          <w:szCs w:val="18"/>
        </w:rPr>
        <w:drawing>
          <wp:inline distT="0" distB="0" distL="0" distR="0" wp14:anchorId="13DA4F48" wp14:editId="20B6C487">
            <wp:extent cx="1664320" cy="30880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CTC logo.g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4320" cy="308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23BD80" w14:textId="180E91AC" w:rsidR="0067715F" w:rsidRPr="009304C3" w:rsidRDefault="00D961C5" w:rsidP="00D961C5">
      <w:pPr>
        <w:tabs>
          <w:tab w:val="left" w:pos="4320"/>
          <w:tab w:val="left" w:pos="7920"/>
        </w:tabs>
        <w:contextualSpacing/>
        <w:rPr>
          <w:b/>
        </w:rPr>
      </w:pPr>
      <w:r>
        <w:rPr>
          <w:b/>
          <w:color w:val="FF0000"/>
          <w:sz w:val="24"/>
          <w:szCs w:val="24"/>
        </w:rPr>
        <w:br/>
      </w:r>
      <w:bookmarkStart w:id="0" w:name="_GoBack"/>
      <w:r w:rsidR="0067715F" w:rsidRPr="009304C3">
        <w:rPr>
          <w:b/>
        </w:rPr>
        <w:t xml:space="preserve">Program Coordinator: </w:t>
      </w:r>
      <w:r w:rsidR="00380E9B">
        <w:rPr>
          <w:b/>
        </w:rPr>
        <w:t>Maria Rutherford</w:t>
      </w:r>
      <w:r w:rsidR="009304C3" w:rsidRPr="009304C3">
        <w:rPr>
          <w:b/>
        </w:rPr>
        <w:tab/>
        <w:t>E-mail</w:t>
      </w:r>
      <w:r w:rsidR="009304C3" w:rsidRPr="00C72E55">
        <w:rPr>
          <w:b/>
        </w:rPr>
        <w:t>:</w:t>
      </w:r>
      <w:r w:rsidR="00380E9B" w:rsidRPr="00C72E55">
        <w:rPr>
          <w:b/>
        </w:rPr>
        <w:t xml:space="preserve"> </w:t>
      </w:r>
      <w:hyperlink r:id="rId11" w:history="1">
        <w:r w:rsidR="00152602" w:rsidRPr="00C72E55">
          <w:rPr>
            <w:b/>
          </w:rPr>
          <w:t>maria.rutherford@kctcs.edu</w:t>
        </w:r>
      </w:hyperlink>
      <w:r w:rsidR="009304C3" w:rsidRPr="009304C3">
        <w:rPr>
          <w:b/>
        </w:rPr>
        <w:tab/>
      </w:r>
      <w:r w:rsidR="00152602">
        <w:rPr>
          <w:b/>
        </w:rPr>
        <w:tab/>
      </w:r>
      <w:r w:rsidR="009304C3" w:rsidRPr="009304C3">
        <w:rPr>
          <w:b/>
        </w:rPr>
        <w:t>Phone:</w:t>
      </w:r>
      <w:r w:rsidR="00152602">
        <w:rPr>
          <w:b/>
        </w:rPr>
        <w:t xml:space="preserve"> 859-246-</w:t>
      </w:r>
      <w:r w:rsidR="00380E9B">
        <w:rPr>
          <w:b/>
        </w:rPr>
        <w:t>6616</w:t>
      </w:r>
    </w:p>
    <w:bookmarkEnd w:id="0"/>
    <w:p w14:paraId="4704A349" w14:textId="77777777" w:rsidR="00474962" w:rsidRPr="00152602" w:rsidRDefault="00474962" w:rsidP="00152602">
      <w:pPr>
        <w:spacing w:after="240"/>
        <w:ind w:right="-360"/>
        <w:rPr>
          <w:b/>
          <w:sz w:val="20"/>
          <w:szCs w:val="20"/>
        </w:rPr>
      </w:pPr>
      <w:r>
        <w:rPr>
          <w:b/>
        </w:rPr>
        <w:t xml:space="preserve">Program Website: </w:t>
      </w:r>
      <w:hyperlink r:id="rId12" w:history="1">
        <w:r w:rsidRPr="00152602">
          <w:rPr>
            <w:rStyle w:val="Hyperlink"/>
            <w:b/>
            <w:sz w:val="20"/>
            <w:szCs w:val="20"/>
          </w:rPr>
          <w:t>https://bluegrass.kctcs.edu/education-training/program-finder/interdisciplinary-early-childhood-education.aspx</w:t>
        </w:r>
      </w:hyperlink>
      <w:r w:rsidRPr="00152602">
        <w:rPr>
          <w:rStyle w:val="Hyperlink"/>
          <w:b/>
          <w:sz w:val="20"/>
          <w:szCs w:val="20"/>
        </w:rPr>
        <w:t xml:space="preserve"> </w:t>
      </w:r>
    </w:p>
    <w:p w14:paraId="7FFF98CE" w14:textId="77777777" w:rsidR="00E70BF7" w:rsidRDefault="009304C3" w:rsidP="00761254">
      <w:pPr>
        <w:tabs>
          <w:tab w:val="left" w:pos="5760"/>
        </w:tabs>
        <w:spacing w:after="120"/>
        <w:rPr>
          <w:b/>
        </w:rPr>
      </w:pPr>
      <w:r>
        <w:rPr>
          <w:b/>
        </w:rPr>
        <w:t>Student Name:</w:t>
      </w:r>
      <w:r>
        <w:rPr>
          <w:b/>
        </w:rPr>
        <w:tab/>
      </w:r>
      <w:r>
        <w:rPr>
          <w:b/>
        </w:rPr>
        <w:tab/>
      </w:r>
      <w:r w:rsidR="007C2621">
        <w:rPr>
          <w:b/>
        </w:rPr>
        <w:t xml:space="preserve">Student ID: </w:t>
      </w:r>
    </w:p>
    <w:p w14:paraId="5D3EEF9E" w14:textId="77777777" w:rsidR="001A1FDC" w:rsidRPr="00152602" w:rsidRDefault="001A1FDC" w:rsidP="001A1FDC">
      <w:pPr>
        <w:tabs>
          <w:tab w:val="left" w:pos="5760"/>
        </w:tabs>
        <w:spacing w:after="160"/>
        <w:ind w:left="720" w:right="720"/>
        <w:jc w:val="center"/>
        <w:rPr>
          <w:b/>
          <w:i/>
          <w:sz w:val="21"/>
          <w:szCs w:val="21"/>
        </w:rPr>
      </w:pPr>
      <w:r w:rsidRPr="00152602">
        <w:rPr>
          <w:b/>
          <w:i/>
          <w:sz w:val="21"/>
          <w:szCs w:val="21"/>
        </w:rPr>
        <w:t xml:space="preserve">Students must meet college readiness benchmarks as identified by the Council on Postsecondary Education or remedy the identified skill deficiencies. </w:t>
      </w:r>
    </w:p>
    <w:tbl>
      <w:tblPr>
        <w:tblStyle w:val="TableGrid"/>
        <w:tblW w:w="10800" w:type="dxa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4464"/>
        <w:gridCol w:w="864"/>
        <w:gridCol w:w="720"/>
        <w:gridCol w:w="720"/>
        <w:gridCol w:w="1872"/>
        <w:gridCol w:w="2160"/>
      </w:tblGrid>
      <w:tr w:rsidR="001A1FDC" w14:paraId="4C569690" w14:textId="77777777" w:rsidTr="001A1FDC">
        <w:tc>
          <w:tcPr>
            <w:tcW w:w="4464" w:type="dxa"/>
            <w:shd w:val="clear" w:color="auto" w:fill="D0CECE" w:themeFill="background2" w:themeFillShade="E6"/>
            <w:vAlign w:val="center"/>
          </w:tcPr>
          <w:p w14:paraId="7F8127FE" w14:textId="77777777" w:rsidR="001A1FDC" w:rsidRDefault="001A1FDC" w:rsidP="001A1FDC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First Semester</w:t>
            </w:r>
          </w:p>
        </w:tc>
        <w:tc>
          <w:tcPr>
            <w:tcW w:w="864" w:type="dxa"/>
            <w:shd w:val="clear" w:color="auto" w:fill="D0CECE" w:themeFill="background2" w:themeFillShade="E6"/>
            <w:vAlign w:val="center"/>
          </w:tcPr>
          <w:p w14:paraId="18E84957" w14:textId="0D2B8669" w:rsidR="001A1FDC" w:rsidRDefault="001A1FDC" w:rsidP="001A1FDC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Credit Hours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14:paraId="22525112" w14:textId="77777777" w:rsidR="001A1FDC" w:rsidRDefault="001A1FDC" w:rsidP="001A1FDC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Term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14:paraId="4AFCD76F" w14:textId="77777777" w:rsidR="001A1FDC" w:rsidRDefault="001A1FDC" w:rsidP="001A1FDC">
            <w:pPr>
              <w:tabs>
                <w:tab w:val="left" w:pos="5760"/>
              </w:tabs>
              <w:ind w:left="-41" w:right="-74"/>
              <w:jc w:val="center"/>
              <w:rPr>
                <w:b/>
              </w:rPr>
            </w:pPr>
            <w:r>
              <w:rPr>
                <w:b/>
              </w:rPr>
              <w:t>Grade</w:t>
            </w:r>
          </w:p>
        </w:tc>
        <w:tc>
          <w:tcPr>
            <w:tcW w:w="1872" w:type="dxa"/>
            <w:shd w:val="clear" w:color="auto" w:fill="D0CECE" w:themeFill="background2" w:themeFillShade="E6"/>
            <w:vAlign w:val="center"/>
          </w:tcPr>
          <w:p w14:paraId="2C2A0E37" w14:textId="59D030F3" w:rsidR="001A1FDC" w:rsidRPr="00E33456" w:rsidRDefault="001A1FDC" w:rsidP="001A1FDC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  <w:r>
              <w:rPr>
                <w:b/>
              </w:rPr>
              <w:t>Prerequisites</w:t>
            </w:r>
          </w:p>
        </w:tc>
        <w:tc>
          <w:tcPr>
            <w:tcW w:w="2160" w:type="dxa"/>
            <w:shd w:val="clear" w:color="auto" w:fill="D0CECE" w:themeFill="background2" w:themeFillShade="E6"/>
            <w:vAlign w:val="center"/>
          </w:tcPr>
          <w:p w14:paraId="60E1AA7E" w14:textId="49E5BA5E" w:rsidR="001A1FDC" w:rsidRDefault="001A1FDC" w:rsidP="001A1FDC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Notes</w:t>
            </w:r>
          </w:p>
        </w:tc>
      </w:tr>
      <w:tr w:rsidR="009971C0" w:rsidRPr="00E33456" w14:paraId="4749837C" w14:textId="77777777" w:rsidTr="001A1FDC">
        <w:tc>
          <w:tcPr>
            <w:tcW w:w="4464" w:type="dxa"/>
          </w:tcPr>
          <w:p w14:paraId="4CFD53F8" w14:textId="2615090E" w:rsidR="009971C0" w:rsidRPr="001A1FDC" w:rsidRDefault="009971C0" w:rsidP="009971C0">
            <w:pPr>
              <w:tabs>
                <w:tab w:val="left" w:pos="5760"/>
              </w:tabs>
              <w:rPr>
                <w:rFonts w:cstheme="minorHAnsi"/>
                <w:sz w:val="20"/>
                <w:szCs w:val="20"/>
              </w:rPr>
            </w:pPr>
            <w:r w:rsidRPr="001A1FDC">
              <w:rPr>
                <w:rFonts w:cstheme="minorHAnsi"/>
                <w:sz w:val="20"/>
                <w:szCs w:val="20"/>
              </w:rPr>
              <w:t>IEC 101 Orientation to Early Childhood Education</w:t>
            </w:r>
          </w:p>
        </w:tc>
        <w:tc>
          <w:tcPr>
            <w:tcW w:w="864" w:type="dxa"/>
          </w:tcPr>
          <w:p w14:paraId="2D8B36C6" w14:textId="10092592" w:rsidR="009971C0" w:rsidRDefault="009971C0" w:rsidP="009971C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50C11010" w14:textId="77777777" w:rsidR="009971C0" w:rsidRPr="00E33456" w:rsidRDefault="009971C0" w:rsidP="009971C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</w:tcPr>
          <w:p w14:paraId="19921041" w14:textId="77777777" w:rsidR="009971C0" w:rsidRPr="00E33456" w:rsidRDefault="009971C0" w:rsidP="009971C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1872" w:type="dxa"/>
            <w:shd w:val="clear" w:color="auto" w:fill="auto"/>
          </w:tcPr>
          <w:p w14:paraId="13864A4F" w14:textId="77777777" w:rsidR="009971C0" w:rsidRPr="00E33456" w:rsidRDefault="009971C0" w:rsidP="009971C0">
            <w:pPr>
              <w:tabs>
                <w:tab w:val="left" w:pos="5760"/>
              </w:tabs>
              <w:rPr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</w:tcPr>
          <w:p w14:paraId="21DD711F" w14:textId="49F31074" w:rsidR="009971C0" w:rsidRPr="00E33456" w:rsidRDefault="009971C0" w:rsidP="009971C0">
            <w:pPr>
              <w:tabs>
                <w:tab w:val="left" w:pos="576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 hours of observation</w:t>
            </w:r>
          </w:p>
        </w:tc>
      </w:tr>
      <w:tr w:rsidR="009971C0" w:rsidRPr="00E33456" w14:paraId="70779D63" w14:textId="77777777" w:rsidTr="001A1FDC">
        <w:tc>
          <w:tcPr>
            <w:tcW w:w="4464" w:type="dxa"/>
          </w:tcPr>
          <w:p w14:paraId="3249256B" w14:textId="0CCB17BF" w:rsidR="009971C0" w:rsidRPr="001A1FDC" w:rsidRDefault="009971C0" w:rsidP="009971C0">
            <w:pPr>
              <w:tabs>
                <w:tab w:val="left" w:pos="5760"/>
              </w:tabs>
              <w:rPr>
                <w:rFonts w:cstheme="minorHAnsi"/>
                <w:sz w:val="20"/>
                <w:szCs w:val="20"/>
              </w:rPr>
            </w:pPr>
            <w:r w:rsidRPr="001A1FDC">
              <w:rPr>
                <w:rFonts w:cstheme="minorHAnsi"/>
                <w:sz w:val="20"/>
                <w:szCs w:val="20"/>
              </w:rPr>
              <w:t>IEC 102 Foundations of Early Childhood Education</w:t>
            </w:r>
          </w:p>
        </w:tc>
        <w:tc>
          <w:tcPr>
            <w:tcW w:w="864" w:type="dxa"/>
          </w:tcPr>
          <w:p w14:paraId="3B2D3CA2" w14:textId="665AB98D" w:rsidR="009971C0" w:rsidRPr="00152602" w:rsidRDefault="009971C0" w:rsidP="009971C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  <w:r w:rsidRPr="00152602"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517BE69F" w14:textId="77777777" w:rsidR="009971C0" w:rsidRPr="00152602" w:rsidRDefault="009971C0" w:rsidP="009971C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</w:tcPr>
          <w:p w14:paraId="194B3E73" w14:textId="77777777" w:rsidR="009971C0" w:rsidRPr="00152602" w:rsidRDefault="009971C0" w:rsidP="009971C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1872" w:type="dxa"/>
            <w:shd w:val="clear" w:color="auto" w:fill="auto"/>
          </w:tcPr>
          <w:p w14:paraId="76A78FB3" w14:textId="77777777" w:rsidR="009971C0" w:rsidRPr="00152602" w:rsidRDefault="009971C0" w:rsidP="009971C0">
            <w:pPr>
              <w:tabs>
                <w:tab w:val="left" w:pos="5760"/>
              </w:tabs>
              <w:rPr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</w:tcPr>
          <w:p w14:paraId="1540C2A3" w14:textId="418D34C8" w:rsidR="009971C0" w:rsidRPr="00152602" w:rsidRDefault="009971C0" w:rsidP="009971C0">
            <w:pPr>
              <w:tabs>
                <w:tab w:val="left" w:pos="5760"/>
              </w:tabs>
              <w:rPr>
                <w:sz w:val="20"/>
                <w:szCs w:val="20"/>
              </w:rPr>
            </w:pPr>
            <w:r w:rsidRPr="00152602">
              <w:rPr>
                <w:sz w:val="20"/>
                <w:szCs w:val="20"/>
              </w:rPr>
              <w:t>10 hours of observation</w:t>
            </w:r>
          </w:p>
        </w:tc>
      </w:tr>
      <w:tr w:rsidR="00774B20" w:rsidRPr="00E33456" w14:paraId="172090D1" w14:textId="77777777" w:rsidTr="001A1FDC">
        <w:tc>
          <w:tcPr>
            <w:tcW w:w="4464" w:type="dxa"/>
          </w:tcPr>
          <w:p w14:paraId="7B46DA01" w14:textId="7D56D732" w:rsidR="00774B20" w:rsidRPr="001A1FDC" w:rsidRDefault="00774B20" w:rsidP="00774B20">
            <w:pPr>
              <w:tabs>
                <w:tab w:val="left" w:pos="5760"/>
              </w:tabs>
              <w:rPr>
                <w:rFonts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IEC 130 Early Childhood Development</w:t>
            </w:r>
          </w:p>
        </w:tc>
        <w:tc>
          <w:tcPr>
            <w:tcW w:w="864" w:type="dxa"/>
          </w:tcPr>
          <w:p w14:paraId="68264BAD" w14:textId="078A8716" w:rsidR="00774B20" w:rsidRPr="00152602" w:rsidRDefault="00774B20" w:rsidP="00774B2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20321AAB" w14:textId="77777777" w:rsidR="00774B20" w:rsidRPr="00152602" w:rsidRDefault="00774B20" w:rsidP="00774B2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</w:tcPr>
          <w:p w14:paraId="3D35DE66" w14:textId="77777777" w:rsidR="00774B20" w:rsidRPr="00152602" w:rsidRDefault="00774B20" w:rsidP="00774B2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1872" w:type="dxa"/>
            <w:shd w:val="clear" w:color="auto" w:fill="auto"/>
          </w:tcPr>
          <w:p w14:paraId="7FA11FA7" w14:textId="77777777" w:rsidR="00774B20" w:rsidRPr="00152602" w:rsidRDefault="00774B20" w:rsidP="00774B20">
            <w:pPr>
              <w:tabs>
                <w:tab w:val="left" w:pos="5760"/>
              </w:tabs>
              <w:rPr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</w:tcPr>
          <w:p w14:paraId="56A1C572" w14:textId="686D1C73" w:rsidR="00774B20" w:rsidRPr="00152602" w:rsidRDefault="00774B20" w:rsidP="00774B20">
            <w:pPr>
              <w:tabs>
                <w:tab w:val="left" w:pos="576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hours of observation</w:t>
            </w:r>
          </w:p>
        </w:tc>
      </w:tr>
      <w:tr w:rsidR="00774B20" w:rsidRPr="00756D7D" w14:paraId="69EA2E80" w14:textId="77777777" w:rsidTr="001A1FDC">
        <w:tc>
          <w:tcPr>
            <w:tcW w:w="4464" w:type="dxa"/>
            <w:shd w:val="clear" w:color="auto" w:fill="D0CECE" w:themeFill="background2" w:themeFillShade="E6"/>
          </w:tcPr>
          <w:p w14:paraId="759430CB" w14:textId="77777777" w:rsidR="00774B20" w:rsidRPr="00756D7D" w:rsidRDefault="00774B20" w:rsidP="00774B20">
            <w:pPr>
              <w:tabs>
                <w:tab w:val="left" w:pos="5760"/>
              </w:tabs>
              <w:jc w:val="center"/>
              <w:rPr>
                <w:b/>
              </w:rPr>
            </w:pPr>
            <w:r w:rsidRPr="00756D7D">
              <w:rPr>
                <w:b/>
              </w:rPr>
              <w:t>Total Semester Credit Hours</w:t>
            </w:r>
          </w:p>
        </w:tc>
        <w:tc>
          <w:tcPr>
            <w:tcW w:w="864" w:type="dxa"/>
            <w:shd w:val="clear" w:color="auto" w:fill="D0CECE" w:themeFill="background2" w:themeFillShade="E6"/>
          </w:tcPr>
          <w:p w14:paraId="5120BF40" w14:textId="68EF609B" w:rsidR="00774B20" w:rsidRPr="00756D7D" w:rsidRDefault="00774B20" w:rsidP="00774B20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720" w:type="dxa"/>
            <w:tcBorders>
              <w:top w:val="single" w:sz="4" w:space="0" w:color="auto"/>
              <w:bottom w:val="nil"/>
              <w:right w:val="nil"/>
            </w:tcBorders>
          </w:tcPr>
          <w:p w14:paraId="7055DC7A" w14:textId="77777777" w:rsidR="00774B20" w:rsidRPr="00756D7D" w:rsidRDefault="00774B20" w:rsidP="00774B20">
            <w:pPr>
              <w:tabs>
                <w:tab w:val="left" w:pos="5760"/>
              </w:tabs>
              <w:jc w:val="center"/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8F8398B" w14:textId="77777777" w:rsidR="00774B20" w:rsidRPr="00756D7D" w:rsidRDefault="00774B20" w:rsidP="00774B20">
            <w:pPr>
              <w:tabs>
                <w:tab w:val="left" w:pos="5760"/>
              </w:tabs>
              <w:jc w:val="center"/>
            </w:pPr>
          </w:p>
        </w:tc>
        <w:tc>
          <w:tcPr>
            <w:tcW w:w="1872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29B266E3" w14:textId="77777777" w:rsidR="00774B20" w:rsidRPr="00756D7D" w:rsidRDefault="00774B20" w:rsidP="00774B20">
            <w:pPr>
              <w:tabs>
                <w:tab w:val="left" w:pos="5760"/>
              </w:tabs>
            </w:pPr>
          </w:p>
        </w:tc>
        <w:tc>
          <w:tcPr>
            <w:tcW w:w="2160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55C461D6" w14:textId="26230CE5" w:rsidR="00774B20" w:rsidRPr="00756D7D" w:rsidRDefault="00774B20" w:rsidP="00774B20">
            <w:pPr>
              <w:tabs>
                <w:tab w:val="left" w:pos="5760"/>
              </w:tabs>
            </w:pPr>
          </w:p>
        </w:tc>
      </w:tr>
    </w:tbl>
    <w:p w14:paraId="5806C395" w14:textId="77777777" w:rsidR="001C2AC1" w:rsidRPr="00152602" w:rsidRDefault="001C2AC1" w:rsidP="00334C02">
      <w:pPr>
        <w:tabs>
          <w:tab w:val="left" w:pos="5760"/>
        </w:tabs>
        <w:jc w:val="center"/>
        <w:rPr>
          <w:b/>
          <w:sz w:val="16"/>
          <w:szCs w:val="16"/>
        </w:rPr>
      </w:pPr>
    </w:p>
    <w:tbl>
      <w:tblPr>
        <w:tblStyle w:val="TableGrid"/>
        <w:tblW w:w="10800" w:type="dxa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4464"/>
        <w:gridCol w:w="864"/>
        <w:gridCol w:w="720"/>
        <w:gridCol w:w="720"/>
        <w:gridCol w:w="1872"/>
        <w:gridCol w:w="2160"/>
      </w:tblGrid>
      <w:tr w:rsidR="001A1FDC" w14:paraId="1E01D98E" w14:textId="77777777" w:rsidTr="00685051">
        <w:tc>
          <w:tcPr>
            <w:tcW w:w="4464" w:type="dxa"/>
            <w:shd w:val="clear" w:color="auto" w:fill="D0CECE" w:themeFill="background2" w:themeFillShade="E6"/>
            <w:vAlign w:val="center"/>
          </w:tcPr>
          <w:p w14:paraId="168A183A" w14:textId="77777777" w:rsidR="001A1FDC" w:rsidRDefault="001A1FDC" w:rsidP="00685051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Second Semester</w:t>
            </w:r>
          </w:p>
        </w:tc>
        <w:tc>
          <w:tcPr>
            <w:tcW w:w="864" w:type="dxa"/>
            <w:shd w:val="clear" w:color="auto" w:fill="D0CECE" w:themeFill="background2" w:themeFillShade="E6"/>
            <w:vAlign w:val="center"/>
          </w:tcPr>
          <w:p w14:paraId="4AD02E87" w14:textId="3AECE589" w:rsidR="001A1FDC" w:rsidRDefault="001A1FDC" w:rsidP="00685051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Cr. Hrs.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14:paraId="2F95D97F" w14:textId="77777777" w:rsidR="001A1FDC" w:rsidRDefault="001A1FDC" w:rsidP="00685051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Term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14:paraId="22C5988F" w14:textId="77777777" w:rsidR="001A1FDC" w:rsidRDefault="001A1FDC" w:rsidP="00685051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Grade</w:t>
            </w:r>
          </w:p>
        </w:tc>
        <w:tc>
          <w:tcPr>
            <w:tcW w:w="1872" w:type="dxa"/>
            <w:shd w:val="clear" w:color="auto" w:fill="D0CECE" w:themeFill="background2" w:themeFillShade="E6"/>
            <w:vAlign w:val="center"/>
          </w:tcPr>
          <w:p w14:paraId="23978058" w14:textId="78560879" w:rsidR="001A1FDC" w:rsidRPr="00E33456" w:rsidRDefault="00685051" w:rsidP="00685051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  <w:r>
              <w:rPr>
                <w:b/>
              </w:rPr>
              <w:t>Prerequisites</w:t>
            </w:r>
          </w:p>
        </w:tc>
        <w:tc>
          <w:tcPr>
            <w:tcW w:w="2160" w:type="dxa"/>
            <w:shd w:val="clear" w:color="auto" w:fill="D0CECE" w:themeFill="background2" w:themeFillShade="E6"/>
            <w:vAlign w:val="center"/>
          </w:tcPr>
          <w:p w14:paraId="117A5B00" w14:textId="6C8D006B" w:rsidR="001A1FDC" w:rsidRDefault="00685051" w:rsidP="00685051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Notes</w:t>
            </w:r>
          </w:p>
        </w:tc>
      </w:tr>
      <w:tr w:rsidR="00774B20" w:rsidRPr="00E33456" w14:paraId="3CF4968A" w14:textId="77777777" w:rsidTr="00A7222B">
        <w:tc>
          <w:tcPr>
            <w:tcW w:w="4464" w:type="dxa"/>
            <w:vAlign w:val="center"/>
          </w:tcPr>
          <w:p w14:paraId="50C0D0B1" w14:textId="3D43A91F" w:rsidR="00774B20" w:rsidRPr="002C3F49" w:rsidRDefault="00774B20" w:rsidP="00A7222B">
            <w:pPr>
              <w:tabs>
                <w:tab w:val="left" w:pos="5760"/>
              </w:tabs>
              <w:rPr>
                <w:sz w:val="20"/>
                <w:szCs w:val="20"/>
              </w:rPr>
            </w:pPr>
            <w:r w:rsidRPr="002C3F49">
              <w:rPr>
                <w:sz w:val="20"/>
                <w:szCs w:val="20"/>
              </w:rPr>
              <w:t xml:space="preserve">IEC </w:t>
            </w:r>
            <w:r w:rsidR="00A7222B" w:rsidRPr="002C3F49">
              <w:rPr>
                <w:sz w:val="20"/>
                <w:szCs w:val="20"/>
              </w:rPr>
              <w:t>170 Observation &amp; Assessment</w:t>
            </w:r>
          </w:p>
        </w:tc>
        <w:tc>
          <w:tcPr>
            <w:tcW w:w="864" w:type="dxa"/>
            <w:vAlign w:val="center"/>
          </w:tcPr>
          <w:p w14:paraId="1012EA60" w14:textId="5EA45213" w:rsidR="00774B20" w:rsidRPr="002C3F49" w:rsidRDefault="00774B20" w:rsidP="00774B2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  <w:r w:rsidRPr="002C3F49"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40B610B5" w14:textId="77777777" w:rsidR="00774B20" w:rsidRPr="00E33456" w:rsidRDefault="00774B20" w:rsidP="00774B2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</w:tcPr>
          <w:p w14:paraId="23ABD38F" w14:textId="77777777" w:rsidR="00774B20" w:rsidRPr="00E33456" w:rsidRDefault="00774B20" w:rsidP="00774B2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1872" w:type="dxa"/>
            <w:shd w:val="clear" w:color="auto" w:fill="auto"/>
          </w:tcPr>
          <w:p w14:paraId="11DFECB2" w14:textId="60ED8F2C" w:rsidR="00774B20" w:rsidRPr="00E33456" w:rsidRDefault="00774B20" w:rsidP="00774B20">
            <w:pPr>
              <w:tabs>
                <w:tab w:val="left" w:pos="576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EC 101 or IEC 102 or IEC 130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568810AD" w14:textId="149A76E2" w:rsidR="00774B20" w:rsidRDefault="00774B20" w:rsidP="00774B20">
            <w:pPr>
              <w:tabs>
                <w:tab w:val="left" w:pos="576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hours of observation</w:t>
            </w:r>
          </w:p>
        </w:tc>
      </w:tr>
      <w:tr w:rsidR="00774B20" w:rsidRPr="00E33456" w14:paraId="4E82283E" w14:textId="77777777" w:rsidTr="00685051">
        <w:tc>
          <w:tcPr>
            <w:tcW w:w="4464" w:type="dxa"/>
          </w:tcPr>
          <w:p w14:paraId="6081A981" w14:textId="79E5E82E" w:rsidR="00774B20" w:rsidRPr="002C3F49" w:rsidRDefault="00774B20" w:rsidP="00774B20">
            <w:pPr>
              <w:tabs>
                <w:tab w:val="left" w:pos="5760"/>
              </w:tabs>
              <w:rPr>
                <w:sz w:val="20"/>
                <w:szCs w:val="20"/>
              </w:rPr>
            </w:pPr>
            <w:r w:rsidRPr="002C3F49">
              <w:rPr>
                <w:sz w:val="20"/>
                <w:szCs w:val="20"/>
              </w:rPr>
              <w:t>IEC 180 Approaches to ECE Curriculum</w:t>
            </w:r>
          </w:p>
        </w:tc>
        <w:tc>
          <w:tcPr>
            <w:tcW w:w="864" w:type="dxa"/>
          </w:tcPr>
          <w:p w14:paraId="69509C18" w14:textId="04091D42" w:rsidR="00774B20" w:rsidRPr="002C3F49" w:rsidRDefault="00774B20" w:rsidP="00774B2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  <w:r w:rsidRPr="002C3F49"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54812394" w14:textId="77777777" w:rsidR="00774B20" w:rsidRPr="00E33456" w:rsidRDefault="00774B20" w:rsidP="00774B2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</w:tcPr>
          <w:p w14:paraId="793EBCF4" w14:textId="77777777" w:rsidR="00774B20" w:rsidRPr="00E33456" w:rsidRDefault="00774B20" w:rsidP="00774B2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1872" w:type="dxa"/>
            <w:shd w:val="clear" w:color="auto" w:fill="auto"/>
          </w:tcPr>
          <w:p w14:paraId="76E3D4D3" w14:textId="77777777" w:rsidR="00774B20" w:rsidRPr="00E33456" w:rsidRDefault="00774B20" w:rsidP="00774B20">
            <w:pPr>
              <w:tabs>
                <w:tab w:val="left" w:pos="5760"/>
              </w:tabs>
              <w:rPr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</w:tcPr>
          <w:p w14:paraId="1D6889FB" w14:textId="6CB419DB" w:rsidR="00774B20" w:rsidRPr="00E33456" w:rsidRDefault="00774B20" w:rsidP="00774B20">
            <w:pPr>
              <w:tabs>
                <w:tab w:val="left" w:pos="576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hours of observation</w:t>
            </w:r>
          </w:p>
        </w:tc>
      </w:tr>
      <w:tr w:rsidR="00774B20" w:rsidRPr="00E33456" w14:paraId="7B31BDB9" w14:textId="77777777" w:rsidTr="00685051">
        <w:tc>
          <w:tcPr>
            <w:tcW w:w="4464" w:type="dxa"/>
          </w:tcPr>
          <w:p w14:paraId="35AC1980" w14:textId="5450DF31" w:rsidR="00774B20" w:rsidRPr="002C3F49" w:rsidRDefault="00774B20" w:rsidP="00774B20">
            <w:pPr>
              <w:tabs>
                <w:tab w:val="left" w:pos="5760"/>
              </w:tabs>
              <w:rPr>
                <w:sz w:val="20"/>
                <w:szCs w:val="20"/>
              </w:rPr>
            </w:pPr>
            <w:r w:rsidRPr="002C3F49">
              <w:rPr>
                <w:sz w:val="20"/>
                <w:szCs w:val="20"/>
              </w:rPr>
              <w:t xml:space="preserve">IEC 200 Child Guidance </w:t>
            </w:r>
          </w:p>
        </w:tc>
        <w:tc>
          <w:tcPr>
            <w:tcW w:w="864" w:type="dxa"/>
          </w:tcPr>
          <w:p w14:paraId="265B012B" w14:textId="3D8F45B9" w:rsidR="00774B20" w:rsidRPr="002C3F49" w:rsidRDefault="00774B20" w:rsidP="00774B2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  <w:r w:rsidRPr="002C3F49"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0C4894E8" w14:textId="77777777" w:rsidR="00774B20" w:rsidRPr="00E33456" w:rsidRDefault="00774B20" w:rsidP="00774B2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</w:tcPr>
          <w:p w14:paraId="57854A4B" w14:textId="77777777" w:rsidR="00774B20" w:rsidRPr="00E33456" w:rsidRDefault="00774B20" w:rsidP="00774B2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1872" w:type="dxa"/>
            <w:shd w:val="clear" w:color="auto" w:fill="auto"/>
          </w:tcPr>
          <w:p w14:paraId="2F7FFA0F" w14:textId="3C72ABC4" w:rsidR="00774B20" w:rsidRPr="00E33456" w:rsidRDefault="00774B20" w:rsidP="00774B20">
            <w:pPr>
              <w:tabs>
                <w:tab w:val="left" w:pos="576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EC 101 or IEC 130</w:t>
            </w:r>
          </w:p>
        </w:tc>
        <w:tc>
          <w:tcPr>
            <w:tcW w:w="2160" w:type="dxa"/>
            <w:shd w:val="clear" w:color="auto" w:fill="auto"/>
          </w:tcPr>
          <w:p w14:paraId="5BA8F0FB" w14:textId="163444B7" w:rsidR="00774B20" w:rsidRPr="00E33456" w:rsidRDefault="00774B20" w:rsidP="00774B20">
            <w:pPr>
              <w:tabs>
                <w:tab w:val="left" w:pos="576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hours of observation</w:t>
            </w:r>
          </w:p>
        </w:tc>
      </w:tr>
      <w:tr w:rsidR="00774B20" w:rsidRPr="00756D7D" w14:paraId="3B202168" w14:textId="77777777" w:rsidTr="00685051">
        <w:trPr>
          <w:gridAfter w:val="1"/>
          <w:wAfter w:w="2160" w:type="dxa"/>
        </w:trPr>
        <w:tc>
          <w:tcPr>
            <w:tcW w:w="4464" w:type="dxa"/>
            <w:shd w:val="clear" w:color="auto" w:fill="D0CECE" w:themeFill="background2" w:themeFillShade="E6"/>
          </w:tcPr>
          <w:p w14:paraId="19155269" w14:textId="77777777" w:rsidR="00774B20" w:rsidRPr="002C3F49" w:rsidRDefault="00774B20" w:rsidP="00774B20">
            <w:pPr>
              <w:tabs>
                <w:tab w:val="left" w:pos="5760"/>
              </w:tabs>
              <w:jc w:val="center"/>
              <w:rPr>
                <w:b/>
              </w:rPr>
            </w:pPr>
            <w:r w:rsidRPr="002C3F49">
              <w:rPr>
                <w:b/>
              </w:rPr>
              <w:t>Total Semester Credit Hours</w:t>
            </w:r>
          </w:p>
        </w:tc>
        <w:tc>
          <w:tcPr>
            <w:tcW w:w="864" w:type="dxa"/>
            <w:shd w:val="clear" w:color="auto" w:fill="D0CECE" w:themeFill="background2" w:themeFillShade="E6"/>
          </w:tcPr>
          <w:p w14:paraId="6207331A" w14:textId="704211A5" w:rsidR="00774B20" w:rsidRPr="002C3F49" w:rsidRDefault="00A7222B" w:rsidP="00774B20">
            <w:pPr>
              <w:tabs>
                <w:tab w:val="left" w:pos="5760"/>
              </w:tabs>
              <w:jc w:val="center"/>
              <w:rPr>
                <w:b/>
              </w:rPr>
            </w:pPr>
            <w:r w:rsidRPr="002C3F49">
              <w:rPr>
                <w:b/>
              </w:rPr>
              <w:t>9</w:t>
            </w:r>
          </w:p>
        </w:tc>
        <w:tc>
          <w:tcPr>
            <w:tcW w:w="720" w:type="dxa"/>
            <w:tcBorders>
              <w:top w:val="single" w:sz="4" w:space="0" w:color="auto"/>
              <w:bottom w:val="nil"/>
              <w:right w:val="nil"/>
            </w:tcBorders>
          </w:tcPr>
          <w:p w14:paraId="494045AF" w14:textId="77777777" w:rsidR="00774B20" w:rsidRPr="00756D7D" w:rsidRDefault="00774B20" w:rsidP="00774B20">
            <w:pPr>
              <w:tabs>
                <w:tab w:val="left" w:pos="5760"/>
              </w:tabs>
              <w:jc w:val="center"/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1BE313A" w14:textId="77777777" w:rsidR="00774B20" w:rsidRPr="00756D7D" w:rsidRDefault="00774B20" w:rsidP="00774B20">
            <w:pPr>
              <w:tabs>
                <w:tab w:val="left" w:pos="5760"/>
              </w:tabs>
              <w:jc w:val="center"/>
            </w:pPr>
          </w:p>
        </w:tc>
        <w:tc>
          <w:tcPr>
            <w:tcW w:w="187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8735211" w14:textId="77777777" w:rsidR="00774B20" w:rsidRPr="00756D7D" w:rsidRDefault="00774B20" w:rsidP="00774B20">
            <w:pPr>
              <w:tabs>
                <w:tab w:val="left" w:pos="5760"/>
              </w:tabs>
            </w:pPr>
          </w:p>
        </w:tc>
      </w:tr>
    </w:tbl>
    <w:p w14:paraId="5AAE5458" w14:textId="77777777" w:rsidR="001C2AC1" w:rsidRPr="00152602" w:rsidRDefault="001C2AC1" w:rsidP="00334C02">
      <w:pPr>
        <w:tabs>
          <w:tab w:val="left" w:pos="5760"/>
        </w:tabs>
        <w:jc w:val="center"/>
        <w:rPr>
          <w:b/>
          <w:sz w:val="16"/>
          <w:szCs w:val="16"/>
        </w:rPr>
      </w:pPr>
    </w:p>
    <w:tbl>
      <w:tblPr>
        <w:tblStyle w:val="TableGrid"/>
        <w:tblW w:w="10800" w:type="dxa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4464"/>
        <w:gridCol w:w="864"/>
        <w:gridCol w:w="720"/>
        <w:gridCol w:w="720"/>
        <w:gridCol w:w="1872"/>
        <w:gridCol w:w="2160"/>
      </w:tblGrid>
      <w:tr w:rsidR="00685051" w14:paraId="1EC0F1EF" w14:textId="77777777" w:rsidTr="00FD6447">
        <w:trPr>
          <w:trHeight w:val="359"/>
        </w:trPr>
        <w:tc>
          <w:tcPr>
            <w:tcW w:w="4464" w:type="dxa"/>
            <w:shd w:val="clear" w:color="auto" w:fill="D0CECE" w:themeFill="background2" w:themeFillShade="E6"/>
            <w:vAlign w:val="center"/>
          </w:tcPr>
          <w:p w14:paraId="6CE68B55" w14:textId="77777777" w:rsidR="00685051" w:rsidRDefault="00685051" w:rsidP="00685051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Third Semester</w:t>
            </w:r>
          </w:p>
        </w:tc>
        <w:tc>
          <w:tcPr>
            <w:tcW w:w="864" w:type="dxa"/>
            <w:shd w:val="clear" w:color="auto" w:fill="D0CECE" w:themeFill="background2" w:themeFillShade="E6"/>
            <w:vAlign w:val="center"/>
          </w:tcPr>
          <w:p w14:paraId="637C3423" w14:textId="38515FEA" w:rsidR="00685051" w:rsidRDefault="00685051" w:rsidP="00685051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Cr. Hrs.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14:paraId="2EE91116" w14:textId="77777777" w:rsidR="00685051" w:rsidRDefault="00685051" w:rsidP="00685051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Term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14:paraId="3E4141D3" w14:textId="77777777" w:rsidR="00685051" w:rsidRDefault="00685051" w:rsidP="00685051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Grade</w:t>
            </w:r>
          </w:p>
        </w:tc>
        <w:tc>
          <w:tcPr>
            <w:tcW w:w="1872" w:type="dxa"/>
            <w:shd w:val="clear" w:color="auto" w:fill="D0CECE" w:themeFill="background2" w:themeFillShade="E6"/>
            <w:vAlign w:val="center"/>
          </w:tcPr>
          <w:p w14:paraId="70F08FD6" w14:textId="566CBBA9" w:rsidR="00685051" w:rsidRDefault="00685051" w:rsidP="00685051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  <w:r>
              <w:rPr>
                <w:b/>
              </w:rPr>
              <w:t>Prerequisites</w:t>
            </w:r>
          </w:p>
        </w:tc>
        <w:tc>
          <w:tcPr>
            <w:tcW w:w="2160" w:type="dxa"/>
            <w:shd w:val="clear" w:color="auto" w:fill="D0CECE" w:themeFill="background2" w:themeFillShade="E6"/>
            <w:vAlign w:val="center"/>
          </w:tcPr>
          <w:p w14:paraId="68870468" w14:textId="3823AABE" w:rsidR="00685051" w:rsidRPr="00685051" w:rsidRDefault="00685051" w:rsidP="00685051">
            <w:pPr>
              <w:tabs>
                <w:tab w:val="left" w:pos="5760"/>
              </w:tabs>
              <w:jc w:val="center"/>
              <w:rPr>
                <w:b/>
              </w:rPr>
            </w:pPr>
            <w:r w:rsidRPr="00685051">
              <w:rPr>
                <w:b/>
                <w:sz w:val="20"/>
                <w:szCs w:val="20"/>
              </w:rPr>
              <w:t>Notes</w:t>
            </w:r>
          </w:p>
        </w:tc>
      </w:tr>
      <w:tr w:rsidR="009971C0" w:rsidRPr="00E33456" w14:paraId="33B802F9" w14:textId="77777777" w:rsidTr="00FD6447">
        <w:tc>
          <w:tcPr>
            <w:tcW w:w="4464" w:type="dxa"/>
          </w:tcPr>
          <w:p w14:paraId="08C7959C" w14:textId="0D642442" w:rsidR="009971C0" w:rsidRDefault="009971C0" w:rsidP="009971C0">
            <w:pPr>
              <w:tabs>
                <w:tab w:val="left" w:pos="576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EC 216 Literacy and Language in IECE</w:t>
            </w:r>
          </w:p>
        </w:tc>
        <w:tc>
          <w:tcPr>
            <w:tcW w:w="864" w:type="dxa"/>
            <w:vAlign w:val="center"/>
          </w:tcPr>
          <w:p w14:paraId="6BC3373E" w14:textId="55CFADD9" w:rsidR="009971C0" w:rsidRDefault="009971C0" w:rsidP="009971C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3B2B40DB" w14:textId="77777777" w:rsidR="009971C0" w:rsidRPr="00E33456" w:rsidRDefault="009971C0" w:rsidP="009971C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</w:tcPr>
          <w:p w14:paraId="0563EACD" w14:textId="77777777" w:rsidR="009971C0" w:rsidRPr="00E33456" w:rsidRDefault="009971C0" w:rsidP="009971C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1872" w:type="dxa"/>
            <w:shd w:val="clear" w:color="auto" w:fill="auto"/>
          </w:tcPr>
          <w:p w14:paraId="65337AC2" w14:textId="1B4D4EAD" w:rsidR="009971C0" w:rsidRPr="00E33456" w:rsidRDefault="009971C0" w:rsidP="009971C0">
            <w:pPr>
              <w:tabs>
                <w:tab w:val="left" w:pos="576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EC 180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02F95ED7" w14:textId="7FD00B73" w:rsidR="009971C0" w:rsidRPr="00E33456" w:rsidRDefault="009971C0" w:rsidP="009971C0">
            <w:pPr>
              <w:tabs>
                <w:tab w:val="left" w:pos="576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 hours of observation</w:t>
            </w:r>
          </w:p>
        </w:tc>
      </w:tr>
      <w:tr w:rsidR="009971C0" w:rsidRPr="00E33456" w14:paraId="5974353C" w14:textId="77777777" w:rsidTr="00FD6447">
        <w:tc>
          <w:tcPr>
            <w:tcW w:w="4464" w:type="dxa"/>
          </w:tcPr>
          <w:p w14:paraId="2F4B63E5" w14:textId="6B543B5A" w:rsidR="009971C0" w:rsidRDefault="009971C0" w:rsidP="009971C0">
            <w:pPr>
              <w:tabs>
                <w:tab w:val="left" w:pos="576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EC 246 Sciences and Mathematics in IECE</w:t>
            </w:r>
          </w:p>
        </w:tc>
        <w:tc>
          <w:tcPr>
            <w:tcW w:w="864" w:type="dxa"/>
            <w:vAlign w:val="center"/>
          </w:tcPr>
          <w:p w14:paraId="7A441883" w14:textId="1975E036" w:rsidR="009971C0" w:rsidRDefault="009971C0" w:rsidP="009971C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216D4F01" w14:textId="77777777" w:rsidR="009971C0" w:rsidRPr="00E33456" w:rsidRDefault="009971C0" w:rsidP="009971C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</w:tcPr>
          <w:p w14:paraId="797CA51D" w14:textId="77777777" w:rsidR="009971C0" w:rsidRPr="00E33456" w:rsidRDefault="009971C0" w:rsidP="009971C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1872" w:type="dxa"/>
            <w:shd w:val="clear" w:color="auto" w:fill="auto"/>
          </w:tcPr>
          <w:p w14:paraId="3DD73BE0" w14:textId="5A273C7A" w:rsidR="009971C0" w:rsidRPr="00E33456" w:rsidRDefault="009971C0" w:rsidP="009971C0">
            <w:pPr>
              <w:tabs>
                <w:tab w:val="left" w:pos="576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EC 180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0520E169" w14:textId="2E47EB63" w:rsidR="009971C0" w:rsidRPr="00E33456" w:rsidRDefault="009971C0" w:rsidP="009971C0">
            <w:pPr>
              <w:tabs>
                <w:tab w:val="left" w:pos="576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 hours of observation</w:t>
            </w:r>
          </w:p>
        </w:tc>
      </w:tr>
      <w:tr w:rsidR="009971C0" w:rsidRPr="00756D7D" w14:paraId="684F1113" w14:textId="77777777" w:rsidTr="00FD6447">
        <w:tc>
          <w:tcPr>
            <w:tcW w:w="4464" w:type="dxa"/>
            <w:shd w:val="clear" w:color="auto" w:fill="D0CECE" w:themeFill="background2" w:themeFillShade="E6"/>
          </w:tcPr>
          <w:p w14:paraId="271EB3A7" w14:textId="77777777" w:rsidR="009971C0" w:rsidRPr="00756D7D" w:rsidRDefault="009971C0" w:rsidP="009971C0">
            <w:pPr>
              <w:tabs>
                <w:tab w:val="left" w:pos="5760"/>
              </w:tabs>
              <w:jc w:val="center"/>
              <w:rPr>
                <w:b/>
              </w:rPr>
            </w:pPr>
            <w:r w:rsidRPr="00756D7D">
              <w:rPr>
                <w:b/>
              </w:rPr>
              <w:t>Total Semester Credit Hours</w:t>
            </w:r>
          </w:p>
        </w:tc>
        <w:tc>
          <w:tcPr>
            <w:tcW w:w="864" w:type="dxa"/>
            <w:shd w:val="clear" w:color="auto" w:fill="D0CECE" w:themeFill="background2" w:themeFillShade="E6"/>
          </w:tcPr>
          <w:p w14:paraId="5FDED034" w14:textId="26687AE3" w:rsidR="009971C0" w:rsidRPr="00756D7D" w:rsidRDefault="00A7222B" w:rsidP="009971C0">
            <w:pPr>
              <w:tabs>
                <w:tab w:val="left" w:pos="5760"/>
              </w:tabs>
              <w:jc w:val="center"/>
              <w:rPr>
                <w:b/>
              </w:rPr>
            </w:pPr>
            <w:r w:rsidRPr="002C3F49">
              <w:rPr>
                <w:b/>
              </w:rPr>
              <w:t>6</w:t>
            </w:r>
          </w:p>
        </w:tc>
        <w:tc>
          <w:tcPr>
            <w:tcW w:w="720" w:type="dxa"/>
            <w:tcBorders>
              <w:top w:val="single" w:sz="4" w:space="0" w:color="auto"/>
              <w:bottom w:val="nil"/>
              <w:right w:val="nil"/>
            </w:tcBorders>
          </w:tcPr>
          <w:p w14:paraId="01E6401F" w14:textId="77777777" w:rsidR="009971C0" w:rsidRPr="00756D7D" w:rsidRDefault="009971C0" w:rsidP="009971C0">
            <w:pPr>
              <w:tabs>
                <w:tab w:val="left" w:pos="5760"/>
              </w:tabs>
              <w:jc w:val="center"/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36A7F2" w14:textId="77777777" w:rsidR="009971C0" w:rsidRPr="00756D7D" w:rsidRDefault="009971C0" w:rsidP="009971C0">
            <w:pPr>
              <w:tabs>
                <w:tab w:val="left" w:pos="5760"/>
              </w:tabs>
              <w:jc w:val="center"/>
            </w:pPr>
          </w:p>
        </w:tc>
        <w:tc>
          <w:tcPr>
            <w:tcW w:w="1872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238BE203" w14:textId="77777777" w:rsidR="009971C0" w:rsidRPr="00756D7D" w:rsidRDefault="009971C0" w:rsidP="009971C0">
            <w:pPr>
              <w:tabs>
                <w:tab w:val="left" w:pos="5760"/>
              </w:tabs>
            </w:pPr>
          </w:p>
        </w:tc>
        <w:tc>
          <w:tcPr>
            <w:tcW w:w="2160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40D5E215" w14:textId="304A0AC5" w:rsidR="009971C0" w:rsidRPr="00756D7D" w:rsidRDefault="009971C0" w:rsidP="009971C0">
            <w:pPr>
              <w:tabs>
                <w:tab w:val="left" w:pos="5760"/>
              </w:tabs>
            </w:pPr>
          </w:p>
        </w:tc>
      </w:tr>
    </w:tbl>
    <w:p w14:paraId="3C4EF0C0" w14:textId="23228117" w:rsidR="006B0FCD" w:rsidRPr="00152602" w:rsidRDefault="006B0FCD" w:rsidP="00334C02">
      <w:pPr>
        <w:tabs>
          <w:tab w:val="left" w:pos="5760"/>
        </w:tabs>
        <w:jc w:val="center"/>
        <w:rPr>
          <w:b/>
          <w:sz w:val="16"/>
          <w:szCs w:val="16"/>
        </w:rPr>
      </w:pPr>
    </w:p>
    <w:tbl>
      <w:tblPr>
        <w:tblStyle w:val="TableGrid"/>
        <w:tblW w:w="10800" w:type="dxa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4464"/>
        <w:gridCol w:w="864"/>
        <w:gridCol w:w="720"/>
        <w:gridCol w:w="720"/>
        <w:gridCol w:w="1872"/>
        <w:gridCol w:w="2160"/>
      </w:tblGrid>
      <w:tr w:rsidR="00685051" w14:paraId="6E6DA4DC" w14:textId="77777777" w:rsidTr="00152602">
        <w:tc>
          <w:tcPr>
            <w:tcW w:w="4464" w:type="dxa"/>
            <w:tcBorders>
              <w:left w:val="single" w:sz="4" w:space="0" w:color="auto"/>
            </w:tcBorders>
            <w:shd w:val="clear" w:color="auto" w:fill="D0CECE" w:themeFill="background2" w:themeFillShade="E6"/>
          </w:tcPr>
          <w:p w14:paraId="3B76D057" w14:textId="77777777" w:rsidR="00685051" w:rsidRDefault="00685051" w:rsidP="001B04DA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Fourth Semester</w:t>
            </w:r>
          </w:p>
        </w:tc>
        <w:tc>
          <w:tcPr>
            <w:tcW w:w="864" w:type="dxa"/>
            <w:shd w:val="clear" w:color="auto" w:fill="D0CECE" w:themeFill="background2" w:themeFillShade="E6"/>
          </w:tcPr>
          <w:p w14:paraId="5823643C" w14:textId="49B6E9A5" w:rsidR="00685051" w:rsidRDefault="00685051" w:rsidP="001B04DA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Cr. Hrs.</w:t>
            </w:r>
          </w:p>
        </w:tc>
        <w:tc>
          <w:tcPr>
            <w:tcW w:w="720" w:type="dxa"/>
            <w:shd w:val="clear" w:color="auto" w:fill="D0CECE" w:themeFill="background2" w:themeFillShade="E6"/>
          </w:tcPr>
          <w:p w14:paraId="60C92856" w14:textId="77777777" w:rsidR="00685051" w:rsidRDefault="00685051" w:rsidP="001B04DA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Term</w:t>
            </w:r>
          </w:p>
        </w:tc>
        <w:tc>
          <w:tcPr>
            <w:tcW w:w="720" w:type="dxa"/>
            <w:shd w:val="clear" w:color="auto" w:fill="D0CECE" w:themeFill="background2" w:themeFillShade="E6"/>
          </w:tcPr>
          <w:p w14:paraId="201D6394" w14:textId="77777777" w:rsidR="00685051" w:rsidRDefault="00685051" w:rsidP="001B04DA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Grade</w:t>
            </w:r>
          </w:p>
        </w:tc>
        <w:tc>
          <w:tcPr>
            <w:tcW w:w="1872" w:type="dxa"/>
            <w:shd w:val="clear" w:color="auto" w:fill="D0CECE" w:themeFill="background2" w:themeFillShade="E6"/>
          </w:tcPr>
          <w:p w14:paraId="012E1F6A" w14:textId="4B54AA32" w:rsidR="00685051" w:rsidRDefault="00FD6447" w:rsidP="00FD6447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  <w:r>
              <w:rPr>
                <w:b/>
              </w:rPr>
              <w:t>Prerequisites</w:t>
            </w:r>
            <w:r w:rsidR="00685051">
              <w:rPr>
                <w:sz w:val="20"/>
                <w:szCs w:val="20"/>
              </w:rPr>
              <w:t xml:space="preserve"> </w:t>
            </w:r>
          </w:p>
        </w:tc>
        <w:tc>
          <w:tcPr>
            <w:tcW w:w="2160" w:type="dxa"/>
            <w:shd w:val="clear" w:color="auto" w:fill="D0CECE" w:themeFill="background2" w:themeFillShade="E6"/>
            <w:vAlign w:val="center"/>
          </w:tcPr>
          <w:p w14:paraId="2281F3AB" w14:textId="744B60B9" w:rsidR="00685051" w:rsidRPr="00FD6447" w:rsidRDefault="00FD6447" w:rsidP="00FD6447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  <w:sz w:val="20"/>
                <w:szCs w:val="20"/>
              </w:rPr>
              <w:t>Notes</w:t>
            </w:r>
          </w:p>
        </w:tc>
      </w:tr>
      <w:tr w:rsidR="009971C0" w:rsidRPr="00E33456" w14:paraId="4F173FC0" w14:textId="77777777" w:rsidTr="00152602">
        <w:tc>
          <w:tcPr>
            <w:tcW w:w="4464" w:type="dxa"/>
            <w:tcBorders>
              <w:left w:val="single" w:sz="4" w:space="0" w:color="auto"/>
            </w:tcBorders>
          </w:tcPr>
          <w:p w14:paraId="2C210781" w14:textId="169F03CD" w:rsidR="009971C0" w:rsidRDefault="009971C0" w:rsidP="009971C0">
            <w:pPr>
              <w:tabs>
                <w:tab w:val="left" w:pos="576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EC 221 Creative Expressions in IECE</w:t>
            </w:r>
          </w:p>
        </w:tc>
        <w:tc>
          <w:tcPr>
            <w:tcW w:w="864" w:type="dxa"/>
          </w:tcPr>
          <w:p w14:paraId="0A299969" w14:textId="6D618F29" w:rsidR="009971C0" w:rsidRDefault="009971C0" w:rsidP="009971C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78EF17CC" w14:textId="77777777" w:rsidR="009971C0" w:rsidRPr="00E33456" w:rsidRDefault="009971C0" w:rsidP="009971C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</w:tcPr>
          <w:p w14:paraId="0770F854" w14:textId="77777777" w:rsidR="009971C0" w:rsidRPr="00E33456" w:rsidRDefault="009971C0" w:rsidP="009971C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1872" w:type="dxa"/>
            <w:shd w:val="clear" w:color="auto" w:fill="FFFFFF" w:themeFill="background1"/>
            <w:vAlign w:val="center"/>
          </w:tcPr>
          <w:p w14:paraId="13F374E0" w14:textId="52BE00DE" w:rsidR="009971C0" w:rsidRDefault="009971C0" w:rsidP="009971C0">
            <w:pPr>
              <w:tabs>
                <w:tab w:val="left" w:pos="576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EC 180</w:t>
            </w:r>
          </w:p>
        </w:tc>
        <w:tc>
          <w:tcPr>
            <w:tcW w:w="2160" w:type="dxa"/>
            <w:shd w:val="clear" w:color="auto" w:fill="FFFFFF" w:themeFill="background1"/>
            <w:vAlign w:val="center"/>
          </w:tcPr>
          <w:p w14:paraId="7DD77E5A" w14:textId="5E3430EB" w:rsidR="009971C0" w:rsidRDefault="009971C0" w:rsidP="009971C0">
            <w:pPr>
              <w:tabs>
                <w:tab w:val="left" w:pos="576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 hours of observation</w:t>
            </w:r>
          </w:p>
        </w:tc>
      </w:tr>
      <w:tr w:rsidR="009971C0" w:rsidRPr="00E33456" w14:paraId="601A8B7A" w14:textId="77777777" w:rsidTr="00152602">
        <w:tc>
          <w:tcPr>
            <w:tcW w:w="4464" w:type="dxa"/>
            <w:tcBorders>
              <w:left w:val="single" w:sz="4" w:space="0" w:color="auto"/>
            </w:tcBorders>
          </w:tcPr>
          <w:p w14:paraId="7F5A7F88" w14:textId="0ACA7CCA" w:rsidR="009971C0" w:rsidRPr="00E33456" w:rsidRDefault="009971C0" w:rsidP="009971C0">
            <w:pPr>
              <w:tabs>
                <w:tab w:val="left" w:pos="576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EC 235 Introduction to Inclusive Education</w:t>
            </w:r>
          </w:p>
        </w:tc>
        <w:tc>
          <w:tcPr>
            <w:tcW w:w="864" w:type="dxa"/>
          </w:tcPr>
          <w:p w14:paraId="4DDB8F19" w14:textId="77777777" w:rsidR="009971C0" w:rsidRPr="00E33456" w:rsidRDefault="009971C0" w:rsidP="009971C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7B0D944F" w14:textId="77777777" w:rsidR="009971C0" w:rsidRPr="00E33456" w:rsidRDefault="009971C0" w:rsidP="009971C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</w:tcPr>
          <w:p w14:paraId="52FF9FEC" w14:textId="77777777" w:rsidR="009971C0" w:rsidRPr="00E33456" w:rsidRDefault="009971C0" w:rsidP="009971C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1872" w:type="dxa"/>
            <w:shd w:val="clear" w:color="auto" w:fill="FFFFFF" w:themeFill="background1"/>
            <w:vAlign w:val="center"/>
          </w:tcPr>
          <w:p w14:paraId="49475BB4" w14:textId="5D87DD0D" w:rsidR="009971C0" w:rsidRPr="00E33456" w:rsidRDefault="009971C0" w:rsidP="009971C0">
            <w:pPr>
              <w:tabs>
                <w:tab w:val="left" w:pos="576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EC 180</w:t>
            </w:r>
          </w:p>
        </w:tc>
        <w:tc>
          <w:tcPr>
            <w:tcW w:w="2160" w:type="dxa"/>
            <w:shd w:val="clear" w:color="auto" w:fill="FFFFFF" w:themeFill="background1"/>
            <w:vAlign w:val="center"/>
          </w:tcPr>
          <w:p w14:paraId="27AE2DAA" w14:textId="2E15D15E" w:rsidR="009971C0" w:rsidRPr="00E33456" w:rsidRDefault="009971C0" w:rsidP="009971C0">
            <w:pPr>
              <w:tabs>
                <w:tab w:val="left" w:pos="576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hours of observation</w:t>
            </w:r>
          </w:p>
        </w:tc>
      </w:tr>
      <w:tr w:rsidR="009971C0" w:rsidRPr="00E33456" w14:paraId="79712083" w14:textId="77777777" w:rsidTr="00761254">
        <w:tc>
          <w:tcPr>
            <w:tcW w:w="4464" w:type="dxa"/>
            <w:tcBorders>
              <w:left w:val="single" w:sz="4" w:space="0" w:color="auto"/>
            </w:tcBorders>
            <w:vAlign w:val="center"/>
          </w:tcPr>
          <w:p w14:paraId="20A4E8EA" w14:textId="64D0AB80" w:rsidR="009971C0" w:rsidRPr="00E33456" w:rsidRDefault="009971C0" w:rsidP="00C374F8">
            <w:pPr>
              <w:tabs>
                <w:tab w:val="left" w:pos="576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EC 291 IECE Practicum/Cooperative Education</w:t>
            </w:r>
          </w:p>
        </w:tc>
        <w:tc>
          <w:tcPr>
            <w:tcW w:w="864" w:type="dxa"/>
            <w:vAlign w:val="center"/>
          </w:tcPr>
          <w:p w14:paraId="71882967" w14:textId="77777777" w:rsidR="009971C0" w:rsidRPr="00E33456" w:rsidRDefault="009971C0" w:rsidP="00761254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0FA950CD" w14:textId="77777777" w:rsidR="009971C0" w:rsidRPr="00E33456" w:rsidRDefault="009971C0" w:rsidP="009971C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</w:tcPr>
          <w:p w14:paraId="6D8D9007" w14:textId="77777777" w:rsidR="009971C0" w:rsidRPr="00E33456" w:rsidRDefault="009971C0" w:rsidP="009971C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1872" w:type="dxa"/>
            <w:shd w:val="clear" w:color="auto" w:fill="FFFFFF" w:themeFill="background1"/>
            <w:vAlign w:val="center"/>
          </w:tcPr>
          <w:p w14:paraId="490F4ACB" w14:textId="2D65C647" w:rsidR="009971C0" w:rsidRPr="003D02D4" w:rsidRDefault="00C374F8" w:rsidP="009971C0">
            <w:pPr>
              <w:tabs>
                <w:tab w:val="left" w:pos="5760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gram Coordinator Approval</w:t>
            </w:r>
          </w:p>
        </w:tc>
        <w:tc>
          <w:tcPr>
            <w:tcW w:w="2160" w:type="dxa"/>
            <w:shd w:val="clear" w:color="auto" w:fill="FFFFFF" w:themeFill="background1"/>
            <w:vAlign w:val="center"/>
          </w:tcPr>
          <w:p w14:paraId="6ADB484A" w14:textId="1C1B179A" w:rsidR="009971C0" w:rsidRPr="00E33456" w:rsidRDefault="009971C0" w:rsidP="009971C0">
            <w:pPr>
              <w:tabs>
                <w:tab w:val="left" w:pos="576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0 hours of observation</w:t>
            </w:r>
          </w:p>
        </w:tc>
      </w:tr>
      <w:tr w:rsidR="009971C0" w:rsidRPr="00756D7D" w14:paraId="5E5E6366" w14:textId="77777777" w:rsidTr="00152602">
        <w:tc>
          <w:tcPr>
            <w:tcW w:w="4464" w:type="dxa"/>
            <w:tcBorders>
              <w:left w:val="single" w:sz="4" w:space="0" w:color="auto"/>
            </w:tcBorders>
            <w:shd w:val="clear" w:color="auto" w:fill="D0CECE" w:themeFill="background2" w:themeFillShade="E6"/>
          </w:tcPr>
          <w:p w14:paraId="76C9B9A4" w14:textId="77777777" w:rsidR="009971C0" w:rsidRPr="00756D7D" w:rsidRDefault="009971C0" w:rsidP="009971C0">
            <w:pPr>
              <w:tabs>
                <w:tab w:val="left" w:pos="5760"/>
              </w:tabs>
              <w:jc w:val="center"/>
              <w:rPr>
                <w:b/>
              </w:rPr>
            </w:pPr>
            <w:r w:rsidRPr="00756D7D">
              <w:rPr>
                <w:b/>
              </w:rPr>
              <w:t>Total Semester Credit Hours</w:t>
            </w:r>
          </w:p>
        </w:tc>
        <w:tc>
          <w:tcPr>
            <w:tcW w:w="864" w:type="dxa"/>
            <w:shd w:val="clear" w:color="auto" w:fill="D0CECE" w:themeFill="background2" w:themeFillShade="E6"/>
          </w:tcPr>
          <w:p w14:paraId="33E3C2F0" w14:textId="095315D6" w:rsidR="009971C0" w:rsidRPr="00756D7D" w:rsidRDefault="00761254" w:rsidP="00152602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720" w:type="dxa"/>
            <w:tcBorders>
              <w:top w:val="single" w:sz="4" w:space="0" w:color="auto"/>
              <w:bottom w:val="nil"/>
              <w:right w:val="nil"/>
            </w:tcBorders>
          </w:tcPr>
          <w:p w14:paraId="43BA3C7E" w14:textId="77777777" w:rsidR="009971C0" w:rsidRPr="00756D7D" w:rsidRDefault="009971C0" w:rsidP="009971C0">
            <w:pPr>
              <w:tabs>
                <w:tab w:val="left" w:pos="5760"/>
              </w:tabs>
              <w:jc w:val="center"/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AAF764D" w14:textId="77777777" w:rsidR="009971C0" w:rsidRPr="00756D7D" w:rsidRDefault="009971C0" w:rsidP="009971C0">
            <w:pPr>
              <w:tabs>
                <w:tab w:val="left" w:pos="5760"/>
              </w:tabs>
              <w:jc w:val="center"/>
            </w:pPr>
          </w:p>
        </w:tc>
        <w:tc>
          <w:tcPr>
            <w:tcW w:w="1872" w:type="dxa"/>
            <w:tcBorders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1F682CD" w14:textId="77777777" w:rsidR="009971C0" w:rsidRPr="00756D7D" w:rsidRDefault="009971C0" w:rsidP="009971C0">
            <w:pPr>
              <w:tabs>
                <w:tab w:val="left" w:pos="5760"/>
              </w:tabs>
            </w:pPr>
          </w:p>
        </w:tc>
        <w:tc>
          <w:tcPr>
            <w:tcW w:w="2160" w:type="dxa"/>
            <w:tcBorders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85A6196" w14:textId="4C7AE6D6" w:rsidR="009971C0" w:rsidRPr="00756D7D" w:rsidRDefault="009971C0" w:rsidP="009971C0">
            <w:pPr>
              <w:tabs>
                <w:tab w:val="left" w:pos="5760"/>
              </w:tabs>
            </w:pPr>
          </w:p>
        </w:tc>
      </w:tr>
      <w:tr w:rsidR="009971C0" w14:paraId="224108C3" w14:textId="77777777" w:rsidTr="00152602">
        <w:trPr>
          <w:gridAfter w:val="1"/>
          <w:wAfter w:w="2160" w:type="dxa"/>
        </w:trPr>
        <w:tc>
          <w:tcPr>
            <w:tcW w:w="4464" w:type="dxa"/>
            <w:tcBorders>
              <w:lef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5437D5FE" w14:textId="4B709309" w:rsidR="009971C0" w:rsidRPr="00152602" w:rsidRDefault="00761254" w:rsidP="00EC37F9">
            <w:pPr>
              <w:tabs>
                <w:tab w:val="left" w:pos="5760"/>
              </w:tabs>
              <w:jc w:val="right"/>
              <w:rPr>
                <w:b/>
              </w:rPr>
            </w:pPr>
            <w:r>
              <w:rPr>
                <w:b/>
              </w:rPr>
              <w:t>Total Certificate</w:t>
            </w:r>
            <w:r w:rsidR="009971C0" w:rsidRPr="00152602">
              <w:rPr>
                <w:b/>
              </w:rPr>
              <w:t xml:space="preserve"> Credit Hours</w:t>
            </w:r>
          </w:p>
        </w:tc>
        <w:tc>
          <w:tcPr>
            <w:tcW w:w="864" w:type="dxa"/>
            <w:tcBorders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7D196290" w14:textId="3C0841BB" w:rsidR="009971C0" w:rsidRPr="00152602" w:rsidRDefault="00A7222B" w:rsidP="009971C0">
            <w:pPr>
              <w:tabs>
                <w:tab w:val="left" w:pos="5760"/>
              </w:tabs>
              <w:jc w:val="center"/>
              <w:rPr>
                <w:b/>
              </w:rPr>
            </w:pPr>
            <w:r w:rsidRPr="002C3F49">
              <w:rPr>
                <w:b/>
              </w:rPr>
              <w:t>33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1E720BA" w14:textId="77777777" w:rsidR="009971C0" w:rsidRDefault="009971C0" w:rsidP="009971C0">
            <w:pPr>
              <w:tabs>
                <w:tab w:val="left" w:pos="5760"/>
              </w:tabs>
              <w:jc w:val="center"/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2ADF677F" w14:textId="77777777" w:rsidR="009971C0" w:rsidRDefault="009971C0" w:rsidP="009971C0">
            <w:pPr>
              <w:tabs>
                <w:tab w:val="left" w:pos="5760"/>
              </w:tabs>
              <w:jc w:val="center"/>
            </w:pP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57924A81" w14:textId="77777777" w:rsidR="009971C0" w:rsidRDefault="009971C0" w:rsidP="009971C0">
            <w:pPr>
              <w:tabs>
                <w:tab w:val="left" w:pos="5760"/>
              </w:tabs>
            </w:pPr>
          </w:p>
        </w:tc>
      </w:tr>
    </w:tbl>
    <w:p w14:paraId="11C4EF5D" w14:textId="77777777" w:rsidR="00761254" w:rsidRPr="005F6DE0" w:rsidRDefault="00761254" w:rsidP="00761254">
      <w:pPr>
        <w:jc w:val="center"/>
        <w:rPr>
          <w:b/>
          <w:i/>
        </w:rPr>
      </w:pPr>
    </w:p>
    <w:tbl>
      <w:tblPr>
        <w:tblStyle w:val="TableGrid"/>
        <w:tblpPr w:leftFromText="180" w:rightFromText="180" w:vertAnchor="text" w:horzAnchor="page" w:tblpX="3697" w:tblpY="-2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48"/>
      </w:tblGrid>
      <w:tr w:rsidR="00761254" w:rsidRPr="00FD5726" w14:paraId="68C6B0BB" w14:textId="77777777" w:rsidTr="00B958A4">
        <w:trPr>
          <w:trHeight w:val="288"/>
        </w:trPr>
        <w:tc>
          <w:tcPr>
            <w:tcW w:w="7848" w:type="dxa"/>
          </w:tcPr>
          <w:p w14:paraId="4B1F8732" w14:textId="77777777" w:rsidR="00761254" w:rsidRPr="00FD5726" w:rsidRDefault="00761254" w:rsidP="00B958A4">
            <w:pPr>
              <w:pStyle w:val="ListParagraph"/>
              <w:numPr>
                <w:ilvl w:val="0"/>
                <w:numId w:val="2"/>
              </w:numPr>
              <w:tabs>
                <w:tab w:val="left" w:pos="2880"/>
                <w:tab w:val="left" w:pos="5760"/>
              </w:tabs>
              <w:spacing w:after="240"/>
              <w:ind w:left="522" w:hanging="540"/>
              <w:rPr>
                <w:b/>
              </w:rPr>
            </w:pPr>
            <w:r>
              <w:rPr>
                <w:b/>
              </w:rPr>
              <w:t>25% or more of Total Certificate</w:t>
            </w:r>
            <w:r w:rsidRPr="00FD5726">
              <w:rPr>
                <w:b/>
              </w:rPr>
              <w:t xml:space="preserve"> Credit Hours must be earned at BCTC</w:t>
            </w:r>
          </w:p>
          <w:p w14:paraId="13925CC9" w14:textId="77777777" w:rsidR="00761254" w:rsidRPr="00FD5726" w:rsidRDefault="00761254" w:rsidP="00B958A4">
            <w:pPr>
              <w:pStyle w:val="ListParagraph"/>
              <w:tabs>
                <w:tab w:val="left" w:pos="2880"/>
                <w:tab w:val="left" w:pos="5760"/>
              </w:tabs>
              <w:spacing w:after="240"/>
              <w:ind w:left="522"/>
              <w:rPr>
                <w:b/>
                <w:sz w:val="8"/>
                <w:szCs w:val="8"/>
              </w:rPr>
            </w:pPr>
          </w:p>
          <w:p w14:paraId="70FE59C4" w14:textId="77777777" w:rsidR="00761254" w:rsidRPr="00FD5726" w:rsidRDefault="00761254" w:rsidP="00B958A4">
            <w:pPr>
              <w:pStyle w:val="ListParagraph"/>
              <w:numPr>
                <w:ilvl w:val="0"/>
                <w:numId w:val="2"/>
              </w:numPr>
              <w:tabs>
                <w:tab w:val="left" w:pos="2880"/>
                <w:tab w:val="left" w:pos="5760"/>
              </w:tabs>
              <w:ind w:left="533" w:hanging="547"/>
              <w:contextualSpacing w:val="0"/>
              <w:rPr>
                <w:b/>
              </w:rPr>
            </w:pPr>
            <w:r>
              <w:rPr>
                <w:b/>
              </w:rPr>
              <w:t>Grade of C</w:t>
            </w:r>
            <w:r w:rsidRPr="00480D63">
              <w:rPr>
                <w:b/>
              </w:rPr>
              <w:t xml:space="preserve"> or higher</w:t>
            </w:r>
            <w:r>
              <w:rPr>
                <w:b/>
              </w:rPr>
              <w:t xml:space="preserve"> in each course required for the certificate</w:t>
            </w:r>
          </w:p>
        </w:tc>
      </w:tr>
    </w:tbl>
    <w:p w14:paraId="2976F1F1" w14:textId="77777777" w:rsidR="00761254" w:rsidRPr="00FD5726" w:rsidRDefault="00761254" w:rsidP="00761254">
      <w:pPr>
        <w:tabs>
          <w:tab w:val="left" w:pos="2880"/>
          <w:tab w:val="left" w:pos="5760"/>
        </w:tabs>
        <w:rPr>
          <w:b/>
        </w:rPr>
      </w:pPr>
      <w:r w:rsidRPr="00FD5726">
        <w:rPr>
          <w:b/>
        </w:rPr>
        <w:t>Graduation Requirements:</w:t>
      </w:r>
    </w:p>
    <w:p w14:paraId="532C75A1" w14:textId="77777777" w:rsidR="00761254" w:rsidRPr="00FD5726" w:rsidRDefault="00761254" w:rsidP="00761254">
      <w:pPr>
        <w:tabs>
          <w:tab w:val="left" w:pos="2880"/>
          <w:tab w:val="left" w:pos="5760"/>
        </w:tabs>
        <w:rPr>
          <w:b/>
          <w:sz w:val="16"/>
          <w:szCs w:val="16"/>
        </w:rPr>
      </w:pPr>
    </w:p>
    <w:p w14:paraId="5FF2D6ED" w14:textId="77777777" w:rsidR="00761254" w:rsidRPr="00FD35A8" w:rsidRDefault="00761254" w:rsidP="00761254">
      <w:pPr>
        <w:tabs>
          <w:tab w:val="left" w:pos="4320"/>
        </w:tabs>
        <w:rPr>
          <w:b/>
          <w:sz w:val="24"/>
          <w:szCs w:val="24"/>
        </w:rPr>
      </w:pPr>
    </w:p>
    <w:p w14:paraId="75AAE4A5" w14:textId="4B99EC91" w:rsidR="00761254" w:rsidRPr="00761254" w:rsidRDefault="00761254" w:rsidP="00761254">
      <w:pPr>
        <w:tabs>
          <w:tab w:val="left" w:pos="1440"/>
          <w:tab w:val="left" w:pos="5040"/>
          <w:tab w:val="left" w:pos="5580"/>
          <w:tab w:val="left" w:pos="7200"/>
        </w:tabs>
        <w:rPr>
          <w:b/>
        </w:rPr>
      </w:pPr>
      <w:r w:rsidRPr="00FD5726">
        <w:rPr>
          <w:b/>
        </w:rPr>
        <w:t>Advisor Name</w:t>
      </w:r>
      <w:r w:rsidRPr="00FD5726">
        <w:rPr>
          <w:b/>
        </w:rPr>
        <w:tab/>
        <w:t>__________________________________</w:t>
      </w:r>
      <w:r w:rsidRPr="00FD5726">
        <w:rPr>
          <w:b/>
        </w:rPr>
        <w:tab/>
        <w:t>Advisor Contact</w:t>
      </w:r>
      <w:r w:rsidRPr="00FD5726">
        <w:rPr>
          <w:b/>
        </w:rPr>
        <w:tab/>
        <w:t>________________________________</w:t>
      </w:r>
    </w:p>
    <w:p w14:paraId="7050ECDC" w14:textId="77777777" w:rsidR="00761254" w:rsidRDefault="00761254" w:rsidP="00761254">
      <w:pPr>
        <w:rPr>
          <w:sz w:val="16"/>
          <w:szCs w:val="16"/>
        </w:rPr>
      </w:pPr>
    </w:p>
    <w:p w14:paraId="7657112A" w14:textId="77777777" w:rsidR="002C3F49" w:rsidRPr="00761254" w:rsidRDefault="002C3F49" w:rsidP="00761254">
      <w:pPr>
        <w:rPr>
          <w:sz w:val="16"/>
          <w:szCs w:val="16"/>
        </w:rPr>
      </w:pPr>
    </w:p>
    <w:tbl>
      <w:tblPr>
        <w:tblStyle w:val="TableGrid"/>
        <w:tblpPr w:leftFromText="180" w:rightFromText="180" w:vertAnchor="text" w:horzAnchor="margin" w:tblpY="109"/>
        <w:tblOverlap w:val="never"/>
        <w:tblW w:w="10800" w:type="dxa"/>
        <w:tblLook w:val="04A0" w:firstRow="1" w:lastRow="0" w:firstColumn="1" w:lastColumn="0" w:noHBand="0" w:noVBand="1"/>
      </w:tblPr>
      <w:tblGrid>
        <w:gridCol w:w="10800"/>
      </w:tblGrid>
      <w:tr w:rsidR="00761254" w:rsidRPr="008F0D3B" w14:paraId="6E768D93" w14:textId="77777777" w:rsidTr="00761254">
        <w:trPr>
          <w:trHeight w:val="288"/>
        </w:trPr>
        <w:tc>
          <w:tcPr>
            <w:tcW w:w="10800" w:type="dxa"/>
            <w:shd w:val="clear" w:color="auto" w:fill="D0CECE" w:themeFill="background2" w:themeFillShade="E6"/>
          </w:tcPr>
          <w:p w14:paraId="5FD44C0E" w14:textId="77777777" w:rsidR="00761254" w:rsidRPr="006636F0" w:rsidRDefault="00761254" w:rsidP="00761254">
            <w:pPr>
              <w:jc w:val="center"/>
              <w:rPr>
                <w:b/>
              </w:rPr>
            </w:pPr>
            <w:r>
              <w:rPr>
                <w:b/>
              </w:rPr>
              <w:t>Additional Information</w:t>
            </w:r>
          </w:p>
        </w:tc>
      </w:tr>
      <w:tr w:rsidR="00761254" w:rsidRPr="003C72CA" w14:paraId="1771348C" w14:textId="77777777" w:rsidTr="00761254">
        <w:trPr>
          <w:trHeight w:val="144"/>
        </w:trPr>
        <w:tc>
          <w:tcPr>
            <w:tcW w:w="10800" w:type="dxa"/>
            <w:vAlign w:val="center"/>
          </w:tcPr>
          <w:p w14:paraId="55222E19" w14:textId="77777777" w:rsidR="00761254" w:rsidRPr="003C72CA" w:rsidRDefault="00761254" w:rsidP="00761254">
            <w:pPr>
              <w:pStyle w:val="ListParagraph"/>
              <w:numPr>
                <w:ilvl w:val="0"/>
                <w:numId w:val="4"/>
              </w:numPr>
              <w:spacing w:before="80" w:after="160"/>
              <w:ind w:left="432"/>
              <w:contextualSpacing w:val="0"/>
            </w:pPr>
            <w:r w:rsidRPr="003C72CA">
              <w:t>Students must schedule an appointment and meet with Maria Rutherford, IEC Program Coordinator, for a mandatory program orientation before beginning any IEC course.</w:t>
            </w:r>
          </w:p>
          <w:p w14:paraId="1B4F4BED" w14:textId="77777777" w:rsidR="00761254" w:rsidRPr="003C72CA" w:rsidRDefault="00761254" w:rsidP="00761254">
            <w:pPr>
              <w:pStyle w:val="ListParagraph"/>
              <w:numPr>
                <w:ilvl w:val="0"/>
                <w:numId w:val="4"/>
              </w:numPr>
              <w:spacing w:after="160"/>
              <w:ind w:left="427"/>
              <w:contextualSpacing w:val="0"/>
            </w:pPr>
            <w:r w:rsidRPr="003C72CA">
              <w:t>Two different background checks and a current negative TB test are required for enrollment in all IEC courses.</w:t>
            </w:r>
          </w:p>
          <w:p w14:paraId="4C208A94" w14:textId="77777777" w:rsidR="00761254" w:rsidRPr="003C72CA" w:rsidRDefault="00761254" w:rsidP="00761254">
            <w:pPr>
              <w:pStyle w:val="ListParagraph"/>
              <w:numPr>
                <w:ilvl w:val="0"/>
                <w:numId w:val="4"/>
              </w:numPr>
              <w:spacing w:after="80"/>
              <w:ind w:left="432"/>
              <w:contextualSpacing w:val="0"/>
            </w:pPr>
            <w:r w:rsidRPr="003C72CA">
              <w:t>All IEC classes have required hours of observation outside of regular class time.</w:t>
            </w:r>
          </w:p>
        </w:tc>
      </w:tr>
    </w:tbl>
    <w:p w14:paraId="6C2FB38F" w14:textId="77777777" w:rsidR="002D67AA" w:rsidRPr="00C374F8" w:rsidRDefault="002D67AA" w:rsidP="00761254"/>
    <w:sectPr w:rsidR="002D67AA" w:rsidRPr="00C374F8" w:rsidSect="002C3F4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 w:code="1"/>
      <w:pgMar w:top="288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221DAB" w14:textId="77777777" w:rsidR="006636F0" w:rsidRDefault="006636F0" w:rsidP="006636F0">
      <w:r>
        <w:separator/>
      </w:r>
    </w:p>
  </w:endnote>
  <w:endnote w:type="continuationSeparator" w:id="0">
    <w:p w14:paraId="00D8FFE4" w14:textId="77777777" w:rsidR="006636F0" w:rsidRDefault="006636F0" w:rsidP="006636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E93281" w14:textId="77777777" w:rsidR="00F97FC3" w:rsidRDefault="00F97FC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81ABAB" w14:textId="0475FDDA" w:rsidR="006636F0" w:rsidRPr="006636F0" w:rsidRDefault="006636F0" w:rsidP="006636F0">
    <w:pPr>
      <w:pStyle w:val="Footer"/>
      <w:tabs>
        <w:tab w:val="clear" w:pos="9360"/>
        <w:tab w:val="right" w:pos="10800"/>
      </w:tabs>
      <w:rPr>
        <w:sz w:val="18"/>
        <w:szCs w:val="18"/>
      </w:rPr>
    </w:pPr>
    <w:r w:rsidRPr="006636F0">
      <w:rPr>
        <w:sz w:val="18"/>
        <w:szCs w:val="18"/>
      </w:rPr>
      <w:t xml:space="preserve">Reviewed by: </w:t>
    </w:r>
    <w:r w:rsidR="00C374F8">
      <w:rPr>
        <w:sz w:val="18"/>
        <w:szCs w:val="18"/>
      </w:rPr>
      <w:t>Maria Rutherford</w:t>
    </w:r>
    <w:r w:rsidRPr="006636F0">
      <w:rPr>
        <w:sz w:val="18"/>
        <w:szCs w:val="18"/>
      </w:rPr>
      <w:tab/>
    </w:r>
    <w:r w:rsidRPr="006636F0">
      <w:rPr>
        <w:sz w:val="18"/>
        <w:szCs w:val="18"/>
      </w:rPr>
      <w:tab/>
      <w:t xml:space="preserve">Review Date: </w:t>
    </w:r>
    <w:r w:rsidR="00F97FC3">
      <w:rPr>
        <w:sz w:val="18"/>
        <w:szCs w:val="18"/>
      </w:rPr>
      <w:t>2-20-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423B98" w14:textId="77777777" w:rsidR="00F97FC3" w:rsidRDefault="00F97F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A3620B" w14:textId="77777777" w:rsidR="006636F0" w:rsidRDefault="006636F0" w:rsidP="006636F0">
      <w:r>
        <w:separator/>
      </w:r>
    </w:p>
  </w:footnote>
  <w:footnote w:type="continuationSeparator" w:id="0">
    <w:p w14:paraId="5BF4E5D6" w14:textId="77777777" w:rsidR="006636F0" w:rsidRDefault="006636F0" w:rsidP="006636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73259A" w14:textId="77777777" w:rsidR="00F97FC3" w:rsidRDefault="00F97FC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F7868C" w14:textId="77777777" w:rsidR="00F97FC3" w:rsidRDefault="00F97FC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1601" w14:textId="77777777" w:rsidR="00F97FC3" w:rsidRDefault="00F97F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0F2585"/>
    <w:multiLevelType w:val="hybridMultilevel"/>
    <w:tmpl w:val="683A0716"/>
    <w:lvl w:ilvl="0" w:tplc="247E4932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FF1FD4"/>
    <w:multiLevelType w:val="hybridMultilevel"/>
    <w:tmpl w:val="9822DDB2"/>
    <w:lvl w:ilvl="0" w:tplc="0409000F">
      <w:start w:val="1"/>
      <w:numFmt w:val="decimal"/>
      <w:lvlText w:val="%1."/>
      <w:lvlJc w:val="left"/>
      <w:pPr>
        <w:ind w:left="702" w:hanging="360"/>
      </w:pPr>
    </w:lvl>
    <w:lvl w:ilvl="1" w:tplc="04090019">
      <w:start w:val="1"/>
      <w:numFmt w:val="lowerLetter"/>
      <w:lvlText w:val="%2."/>
      <w:lvlJc w:val="left"/>
      <w:pPr>
        <w:ind w:left="1422" w:hanging="360"/>
      </w:pPr>
    </w:lvl>
    <w:lvl w:ilvl="2" w:tplc="0409001B">
      <w:start w:val="1"/>
      <w:numFmt w:val="lowerRoman"/>
      <w:lvlText w:val="%3."/>
      <w:lvlJc w:val="right"/>
      <w:pPr>
        <w:ind w:left="2142" w:hanging="180"/>
      </w:pPr>
    </w:lvl>
    <w:lvl w:ilvl="3" w:tplc="0409000F">
      <w:start w:val="1"/>
      <w:numFmt w:val="decimal"/>
      <w:lvlText w:val="%4."/>
      <w:lvlJc w:val="left"/>
      <w:pPr>
        <w:ind w:left="2862" w:hanging="360"/>
      </w:pPr>
    </w:lvl>
    <w:lvl w:ilvl="4" w:tplc="04090019">
      <w:start w:val="1"/>
      <w:numFmt w:val="lowerLetter"/>
      <w:lvlText w:val="%5."/>
      <w:lvlJc w:val="left"/>
      <w:pPr>
        <w:ind w:left="3582" w:hanging="360"/>
      </w:pPr>
    </w:lvl>
    <w:lvl w:ilvl="5" w:tplc="0409001B">
      <w:start w:val="1"/>
      <w:numFmt w:val="lowerRoman"/>
      <w:lvlText w:val="%6."/>
      <w:lvlJc w:val="right"/>
      <w:pPr>
        <w:ind w:left="4302" w:hanging="180"/>
      </w:pPr>
    </w:lvl>
    <w:lvl w:ilvl="6" w:tplc="0409000F">
      <w:start w:val="1"/>
      <w:numFmt w:val="decimal"/>
      <w:lvlText w:val="%7."/>
      <w:lvlJc w:val="left"/>
      <w:pPr>
        <w:ind w:left="5022" w:hanging="360"/>
      </w:pPr>
    </w:lvl>
    <w:lvl w:ilvl="7" w:tplc="04090019">
      <w:start w:val="1"/>
      <w:numFmt w:val="lowerLetter"/>
      <w:lvlText w:val="%8."/>
      <w:lvlJc w:val="left"/>
      <w:pPr>
        <w:ind w:left="5742" w:hanging="360"/>
      </w:pPr>
    </w:lvl>
    <w:lvl w:ilvl="8" w:tplc="0409001B">
      <w:start w:val="1"/>
      <w:numFmt w:val="lowerRoman"/>
      <w:lvlText w:val="%9."/>
      <w:lvlJc w:val="right"/>
      <w:pPr>
        <w:ind w:left="6462" w:hanging="180"/>
      </w:pPr>
    </w:lvl>
  </w:abstractNum>
  <w:abstractNum w:abstractNumId="2" w15:restartNumberingAfterBreak="0">
    <w:nsid w:val="4AD34780"/>
    <w:multiLevelType w:val="hybridMultilevel"/>
    <w:tmpl w:val="8E3AE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3NLIwtzQzN7UwNzVV0lEKTi0uzszPAykwrAUAJht6diwAAAA="/>
  </w:docVars>
  <w:rsids>
    <w:rsidRoot w:val="00E70BF7"/>
    <w:rsid w:val="00020CC7"/>
    <w:rsid w:val="00064974"/>
    <w:rsid w:val="000825F7"/>
    <w:rsid w:val="000B3091"/>
    <w:rsid w:val="00152602"/>
    <w:rsid w:val="00156C56"/>
    <w:rsid w:val="00174F6C"/>
    <w:rsid w:val="001A1FDC"/>
    <w:rsid w:val="001B43D5"/>
    <w:rsid w:val="001C2AC1"/>
    <w:rsid w:val="001F693B"/>
    <w:rsid w:val="002B5395"/>
    <w:rsid w:val="002C0C88"/>
    <w:rsid w:val="002C3F49"/>
    <w:rsid w:val="002D67AA"/>
    <w:rsid w:val="00334C02"/>
    <w:rsid w:val="0035314D"/>
    <w:rsid w:val="00380E9B"/>
    <w:rsid w:val="00393AD9"/>
    <w:rsid w:val="003C4BFF"/>
    <w:rsid w:val="003C72CA"/>
    <w:rsid w:val="003D02D4"/>
    <w:rsid w:val="003D490F"/>
    <w:rsid w:val="003F4C28"/>
    <w:rsid w:val="00474962"/>
    <w:rsid w:val="004833C4"/>
    <w:rsid w:val="004A4F63"/>
    <w:rsid w:val="004A7B01"/>
    <w:rsid w:val="0053134C"/>
    <w:rsid w:val="005A0631"/>
    <w:rsid w:val="005E258C"/>
    <w:rsid w:val="00654283"/>
    <w:rsid w:val="00655E60"/>
    <w:rsid w:val="006636F0"/>
    <w:rsid w:val="0067715F"/>
    <w:rsid w:val="00685051"/>
    <w:rsid w:val="006B0FCD"/>
    <w:rsid w:val="006C1DB5"/>
    <w:rsid w:val="00721C96"/>
    <w:rsid w:val="00730DB0"/>
    <w:rsid w:val="00756D7D"/>
    <w:rsid w:val="00761254"/>
    <w:rsid w:val="00774B20"/>
    <w:rsid w:val="007933FE"/>
    <w:rsid w:val="007C2621"/>
    <w:rsid w:val="00822AB5"/>
    <w:rsid w:val="008C487F"/>
    <w:rsid w:val="008F0D3B"/>
    <w:rsid w:val="009150E1"/>
    <w:rsid w:val="009304C3"/>
    <w:rsid w:val="009971C0"/>
    <w:rsid w:val="00A233EA"/>
    <w:rsid w:val="00A7222B"/>
    <w:rsid w:val="00A84FF1"/>
    <w:rsid w:val="00AA5643"/>
    <w:rsid w:val="00AC03A1"/>
    <w:rsid w:val="00B21CF1"/>
    <w:rsid w:val="00B71C1D"/>
    <w:rsid w:val="00C06F10"/>
    <w:rsid w:val="00C374F8"/>
    <w:rsid w:val="00C72E55"/>
    <w:rsid w:val="00CB38EB"/>
    <w:rsid w:val="00CE7FFD"/>
    <w:rsid w:val="00D961C5"/>
    <w:rsid w:val="00DF4DEF"/>
    <w:rsid w:val="00E32E29"/>
    <w:rsid w:val="00E33456"/>
    <w:rsid w:val="00E70BF7"/>
    <w:rsid w:val="00EA29AF"/>
    <w:rsid w:val="00EC37F9"/>
    <w:rsid w:val="00ED6C5A"/>
    <w:rsid w:val="00F270A6"/>
    <w:rsid w:val="00F44961"/>
    <w:rsid w:val="00F97FC3"/>
    <w:rsid w:val="00FD6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01"/>
    <o:shapelayout v:ext="edit">
      <o:idmap v:ext="edit" data="1"/>
    </o:shapelayout>
  </w:shapeDefaults>
  <w:decimalSymbol w:val="."/>
  <w:listSeparator w:val=","/>
  <w14:docId w14:val="44657920"/>
  <w15:chartTrackingRefBased/>
  <w15:docId w15:val="{222CC35D-3F45-473E-8C33-C026923406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70B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636F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36F0"/>
  </w:style>
  <w:style w:type="paragraph" w:styleId="Footer">
    <w:name w:val="footer"/>
    <w:basedOn w:val="Normal"/>
    <w:link w:val="FooterChar"/>
    <w:uiPriority w:val="99"/>
    <w:unhideWhenUsed/>
    <w:rsid w:val="006636F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36F0"/>
  </w:style>
  <w:style w:type="table" w:styleId="LightShading">
    <w:name w:val="Light Shading"/>
    <w:basedOn w:val="TableNormal"/>
    <w:uiPriority w:val="60"/>
    <w:rsid w:val="001B43D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PlaceholderText">
    <w:name w:val="Placeholder Text"/>
    <w:basedOn w:val="DefaultParagraphFont"/>
    <w:uiPriority w:val="99"/>
    <w:semiHidden/>
    <w:rsid w:val="007C2621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6771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715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715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71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715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715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715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80E9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93AD9"/>
    <w:pPr>
      <w:ind w:left="720"/>
      <w:contextualSpacing/>
    </w:pPr>
    <w:rPr>
      <w:rFonts w:ascii="Calibri" w:eastAsia="Calibri" w:hAnsi="Calibri" w:cs="Times New Roman"/>
    </w:rPr>
  </w:style>
  <w:style w:type="table" w:customStyle="1" w:styleId="TableGrid1">
    <w:name w:val="Table Grid1"/>
    <w:basedOn w:val="TableNormal"/>
    <w:next w:val="TableGrid"/>
    <w:rsid w:val="009971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207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9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5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0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bluegrass.kctcs.edu/education-training/program-finder/interdisciplinary-early-childhood-education.aspx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aria.rutherford@kctcs.edu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jpe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BB1539-558F-46DE-83CC-913D18353442}"/>
      </w:docPartPr>
      <w:docPartBody>
        <w:p w:rsidR="00846DF5" w:rsidRDefault="00555BBE">
          <w:r w:rsidRPr="004D6D6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55BBE"/>
    <w:rsid w:val="00555BBE"/>
    <w:rsid w:val="00846D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55BBE"/>
    <w:rPr>
      <w:color w:val="808080"/>
    </w:rPr>
  </w:style>
  <w:style w:type="paragraph" w:customStyle="1" w:styleId="BFDAA19CFF2F46AAA2CBF6EA32073690">
    <w:name w:val="BFDAA19CFF2F46AAA2CBF6EA32073690"/>
    <w:rsid w:val="00555BBE"/>
    <w:pPr>
      <w:spacing w:after="0" w:line="240" w:lineRule="auto"/>
    </w:pPr>
    <w:rPr>
      <w:rFonts w:eastAsiaTheme="minorHAnsi"/>
    </w:rPr>
  </w:style>
  <w:style w:type="paragraph" w:customStyle="1" w:styleId="B34892FDFDA440F5A824A22778B001D4">
    <w:name w:val="B34892FDFDA440F5A824A22778B001D4"/>
    <w:rsid w:val="00555BBE"/>
    <w:pPr>
      <w:spacing w:after="0" w:line="240" w:lineRule="auto"/>
    </w:pPr>
    <w:rPr>
      <w:rFonts w:eastAsiaTheme="minorHAnsi"/>
    </w:rPr>
  </w:style>
  <w:style w:type="paragraph" w:customStyle="1" w:styleId="84B66E9AF32C49D8A804654CE1D7B825">
    <w:name w:val="84B66E9AF32C49D8A804654CE1D7B825"/>
    <w:rsid w:val="00555BBE"/>
    <w:pPr>
      <w:spacing w:after="0" w:line="240" w:lineRule="auto"/>
    </w:pPr>
    <w:rPr>
      <w:rFonts w:eastAsiaTheme="minorHAnsi"/>
    </w:rPr>
  </w:style>
  <w:style w:type="paragraph" w:customStyle="1" w:styleId="AB2DF0D586F746C9B50928CAEB27599A">
    <w:name w:val="AB2DF0D586F746C9B50928CAEB27599A"/>
    <w:rsid w:val="00555BBE"/>
    <w:pPr>
      <w:spacing w:after="0" w:line="240" w:lineRule="auto"/>
    </w:pPr>
    <w:rPr>
      <w:rFonts w:eastAsiaTheme="minorHAnsi"/>
    </w:rPr>
  </w:style>
  <w:style w:type="paragraph" w:customStyle="1" w:styleId="80178904D02B43CA80C7BAB3F0C22FCD">
    <w:name w:val="80178904D02B43CA80C7BAB3F0C22FCD"/>
    <w:rsid w:val="00555BBE"/>
    <w:pPr>
      <w:spacing w:after="0" w:line="240" w:lineRule="auto"/>
    </w:pPr>
    <w:rPr>
      <w:rFonts w:eastAsiaTheme="minorHAnsi"/>
    </w:rPr>
  </w:style>
  <w:style w:type="paragraph" w:customStyle="1" w:styleId="870F2CA7C47042F5B04836233B21329D">
    <w:name w:val="870F2CA7C47042F5B04836233B21329D"/>
    <w:rsid w:val="00555BBE"/>
    <w:pPr>
      <w:spacing w:after="0" w:line="240" w:lineRule="auto"/>
    </w:pPr>
    <w:rPr>
      <w:rFonts w:eastAsiaTheme="minorHAnsi"/>
    </w:rPr>
  </w:style>
  <w:style w:type="paragraph" w:customStyle="1" w:styleId="368808FBA70A48DB85E81F1947D08269">
    <w:name w:val="368808FBA70A48DB85E81F1947D08269"/>
    <w:rsid w:val="00555BBE"/>
    <w:pPr>
      <w:spacing w:after="0" w:line="240" w:lineRule="auto"/>
    </w:pPr>
    <w:rPr>
      <w:rFonts w:eastAsiaTheme="minorHAnsi"/>
    </w:rPr>
  </w:style>
  <w:style w:type="paragraph" w:customStyle="1" w:styleId="5D830BE408CD403BAC77DF30061D5989">
    <w:name w:val="5D830BE408CD403BAC77DF30061D5989"/>
    <w:rsid w:val="00846DF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92E556BCB3FC48B846ECABC9AF6C34" ma:contentTypeVersion="13" ma:contentTypeDescription="Create a new document." ma:contentTypeScope="" ma:versionID="3afd818bf735fc2540268462caf5094e">
  <xsd:schema xmlns:xsd="http://www.w3.org/2001/XMLSchema" xmlns:xs="http://www.w3.org/2001/XMLSchema" xmlns:p="http://schemas.microsoft.com/office/2006/metadata/properties" xmlns:ns3="59281f1e-0b00-43f9-ae2a-eefdf778bf4f" xmlns:ns4="86ed3177-54ad-433e-bee9-9a3b8de872f9" targetNamespace="http://schemas.microsoft.com/office/2006/metadata/properties" ma:root="true" ma:fieldsID="265de4322e716ea05a9f0ef49a542840" ns3:_="" ns4:_="">
    <xsd:import namespace="59281f1e-0b00-43f9-ae2a-eefdf778bf4f"/>
    <xsd:import namespace="86ed3177-54ad-433e-bee9-9a3b8de872f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281f1e-0b00-43f9-ae2a-eefdf778bf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ed3177-54ad-433e-bee9-9a3b8de872f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CA7DB5-8552-4EDE-B559-BC05667F3BE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20FA999-A6F5-4AC0-AC78-B58E9DC5E9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281f1e-0b00-43f9-ae2a-eefdf778bf4f"/>
    <ds:schemaRef ds:uri="86ed3177-54ad-433e-bee9-9a3b8de872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231127-5D02-4BA3-B78A-6F7712E22F49}">
  <ds:schemaRefs>
    <ds:schemaRef ds:uri="http://www.w3.org/XML/1998/namespace"/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59281f1e-0b00-43f9-ae2a-eefdf778bf4f"/>
    <ds:schemaRef ds:uri="http://schemas.microsoft.com/office/2006/metadata/properties"/>
    <ds:schemaRef ds:uri="http://purl.org/dc/elements/1.1/"/>
    <ds:schemaRef ds:uri="http://purl.org/dc/terms/"/>
    <ds:schemaRef ds:uri="http://schemas.microsoft.com/office/infopath/2007/PartnerControls"/>
    <ds:schemaRef ds:uri="86ed3177-54ad-433e-bee9-9a3b8de872f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73</Words>
  <Characters>213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ctcs</Company>
  <LinksUpToDate>false</LinksUpToDate>
  <CharactersWithSpaces>2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t, Deborah L (Bluegrass)</dc:creator>
  <cp:keywords/>
  <dc:description/>
  <cp:lastModifiedBy>Kevin Dunn</cp:lastModifiedBy>
  <cp:revision>3</cp:revision>
  <cp:lastPrinted>2019-03-05T06:50:00Z</cp:lastPrinted>
  <dcterms:created xsi:type="dcterms:W3CDTF">2020-02-21T21:08:00Z</dcterms:created>
  <dcterms:modified xsi:type="dcterms:W3CDTF">2020-02-24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92E556BCB3FC48B846ECABC9AF6C34</vt:lpwstr>
  </property>
</Properties>
</file>